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5B4CE3" w14:textId="3F0E3AA5" w:rsidR="000A6C4F" w:rsidRDefault="00706083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BA1914E" wp14:editId="10504C4F">
                <wp:simplePos x="0" y="0"/>
                <wp:positionH relativeFrom="page">
                  <wp:posOffset>8661400</wp:posOffset>
                </wp:positionH>
                <wp:positionV relativeFrom="page">
                  <wp:posOffset>2273300</wp:posOffset>
                </wp:positionV>
                <wp:extent cx="165100" cy="165100"/>
                <wp:effectExtent l="0" t="0" r="0" b="12700"/>
                <wp:wrapThrough wrapText="bothSides">
                  <wp:wrapPolygon edited="0">
                    <wp:start x="0" y="0"/>
                    <wp:lineTo x="0" y="19938"/>
                    <wp:lineTo x="16615" y="19938"/>
                    <wp:lineTo x="16615" y="0"/>
                    <wp:lineTo x="0" y="0"/>
                  </wp:wrapPolygon>
                </wp:wrapThrough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5100" cy="165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val="1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BA6377" w14:textId="77777777" w:rsidR="00706083" w:rsidRPr="00EE2954" w:rsidRDefault="00706083" w:rsidP="00706083">
                            <w:pPr>
                              <w:rPr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BA1914E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682pt;margin-top:179pt;width:13pt;height:13pt;z-index:25167052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" filled="f" stroked="f">
                <v:textbox>
                  <w:txbxContent>
                    <w:p w14:paraId="60BA6377" w14:textId="77777777" w:rsidR="00706083" w:rsidRPr="00EE2954" w:rsidRDefault="00706083" w:rsidP="00706083">
                      <w:pPr>
                        <w:rPr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38C268C" wp14:editId="62AFBD5F">
                <wp:simplePos x="0" y="0"/>
                <wp:positionH relativeFrom="page">
                  <wp:posOffset>11010900</wp:posOffset>
                </wp:positionH>
                <wp:positionV relativeFrom="page">
                  <wp:posOffset>2844800</wp:posOffset>
                </wp:positionV>
                <wp:extent cx="165100" cy="177800"/>
                <wp:effectExtent l="0" t="0" r="0" b="0"/>
                <wp:wrapThrough wrapText="bothSides">
                  <wp:wrapPolygon edited="0">
                    <wp:start x="0" y="0"/>
                    <wp:lineTo x="0" y="18514"/>
                    <wp:lineTo x="16615" y="18514"/>
                    <wp:lineTo x="16615" y="0"/>
                    <wp:lineTo x="0" y="0"/>
                  </wp:wrapPolygon>
                </wp:wrapThrough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165100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val="1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F5DC44" w14:textId="77777777" w:rsidR="00706083" w:rsidRDefault="00706083" w:rsidP="0070608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8C268C" id="Text Box 11" o:spid="_x0000_s1027" type="#_x0000_t202" style="position:absolute;margin-left:867pt;margin-top:224pt;width:13pt;height:14pt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" filled="f" stroked="f">
                <v:textbox>
                  <w:txbxContent>
                    <w:p w14:paraId="35F5DC44" w14:textId="77777777" w:rsidR="00706083" w:rsidRDefault="00706083" w:rsidP="00706083"/>
                  </w:txbxContent>
                </v:textbox>
                <w10:wrap type="through" anchorx="page"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8480" behindDoc="0" locked="0" layoutInCell="1" allowOverlap="1" wp14:anchorId="0B00D0BD" wp14:editId="3954935D">
            <wp:simplePos x="0" y="0"/>
            <wp:positionH relativeFrom="page">
              <wp:posOffset>5600700</wp:posOffset>
            </wp:positionH>
            <wp:positionV relativeFrom="page">
              <wp:posOffset>127000</wp:posOffset>
            </wp:positionV>
            <wp:extent cx="3924300" cy="1308100"/>
            <wp:effectExtent l="0" t="0" r="0" b="0"/>
            <wp:wrapThrough wrapText="bothSides">
              <wp:wrapPolygon edited="0">
                <wp:start x="6711" y="839"/>
                <wp:lineTo x="1538" y="2517"/>
                <wp:lineTo x="280" y="3775"/>
                <wp:lineTo x="699" y="8388"/>
                <wp:lineTo x="2377" y="20132"/>
                <wp:lineTo x="6012" y="20132"/>
                <wp:lineTo x="19293" y="17616"/>
                <wp:lineTo x="19852" y="14680"/>
                <wp:lineTo x="19433" y="10066"/>
                <wp:lineTo x="8528" y="8388"/>
                <wp:lineTo x="11045" y="3355"/>
                <wp:lineTo x="10905" y="2517"/>
                <wp:lineTo x="7410" y="839"/>
                <wp:lineTo x="6711" y="839"/>
              </wp:wrapPolygon>
            </wp:wrapThrough>
            <wp:docPr id="13" name="Picture 13" descr="WAGNET05:Users:sellis:Dropbox:new logos:Warwick-Logo-Long-B&amp;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AGNET05:Users:sellis:Dropbox:new logos:Warwick-Logo-Long-B&amp;W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130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CA6332B" wp14:editId="0F05F767">
                <wp:simplePos x="0" y="0"/>
                <wp:positionH relativeFrom="page">
                  <wp:posOffset>8375650</wp:posOffset>
                </wp:positionH>
                <wp:positionV relativeFrom="page">
                  <wp:posOffset>3505200</wp:posOffset>
                </wp:positionV>
                <wp:extent cx="1358900" cy="1231900"/>
                <wp:effectExtent l="0" t="0" r="38100" b="38100"/>
                <wp:wrapThrough wrapText="bothSides">
                  <wp:wrapPolygon edited="0">
                    <wp:start x="0" y="0"/>
                    <wp:lineTo x="0" y="21823"/>
                    <wp:lineTo x="21802" y="21823"/>
                    <wp:lineTo x="21802" y="0"/>
                    <wp:lineTo x="0" y="0"/>
                  </wp:wrapPolygon>
                </wp:wrapThrough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8900" cy="12319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val="1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F85EEE" w14:textId="77777777" w:rsidR="00706083" w:rsidRPr="00946B80" w:rsidRDefault="00706083" w:rsidP="00706083">
                            <w:pPr>
                              <w:jc w:val="center"/>
                              <w:rPr>
                                <w:b/>
                                <w:u w:val="single"/>
                              </w:rPr>
                            </w:pPr>
                            <w:r w:rsidRPr="00946B80">
                              <w:rPr>
                                <w:b/>
                                <w:u w:val="single"/>
                              </w:rPr>
                              <w:t>Marital Status</w:t>
                            </w:r>
                          </w:p>
                          <w:p w14:paraId="5D5E9BFD" w14:textId="77777777" w:rsidR="00706083" w:rsidRDefault="00706083" w:rsidP="00706083">
                            <w:r>
                              <w:t>Single</w:t>
                            </w:r>
                          </w:p>
                          <w:p w14:paraId="11931659" w14:textId="77777777" w:rsidR="00706083" w:rsidRDefault="00706083" w:rsidP="00706083">
                            <w:r>
                              <w:t>Married</w:t>
                            </w:r>
                          </w:p>
                          <w:p w14:paraId="52CD1B37" w14:textId="77777777" w:rsidR="00706083" w:rsidRDefault="00706083" w:rsidP="00706083">
                            <w:r>
                              <w:t>Divorced</w:t>
                            </w:r>
                          </w:p>
                          <w:p w14:paraId="2199E061" w14:textId="77777777" w:rsidR="00706083" w:rsidRDefault="00706083" w:rsidP="00706083">
                            <w:r>
                              <w:t>Remarried</w:t>
                            </w:r>
                          </w:p>
                          <w:p w14:paraId="2741A316" w14:textId="77777777" w:rsidR="00706083" w:rsidRDefault="00706083" w:rsidP="00706083">
                            <w:r>
                              <w:t>Widow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A6332B" id="Text Box 10" o:spid="_x0000_s1028" type="#_x0000_t202" style="position:absolute;margin-left:659.5pt;margin-top:276pt;width:107pt;height:97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" filled="f" strokecolor="black [3213]">
                <v:textbox>
                  <w:txbxContent>
                    <w:p w14:paraId="12F85EEE" w14:textId="77777777" w:rsidR="00706083" w:rsidRPr="00946B80" w:rsidRDefault="00706083" w:rsidP="00706083">
                      <w:pPr>
                        <w:jc w:val="center"/>
                        <w:rPr>
                          <w:b/>
                          <w:u w:val="single"/>
                        </w:rPr>
                      </w:pPr>
                      <w:r w:rsidRPr="00946B80">
                        <w:rPr>
                          <w:b/>
                          <w:u w:val="single"/>
                        </w:rPr>
                        <w:t>Marital Status</w:t>
                      </w:r>
                    </w:p>
                    <w:p w14:paraId="5D5E9BFD" w14:textId="77777777" w:rsidR="00706083" w:rsidRDefault="00706083" w:rsidP="00706083">
                      <w:r>
                        <w:t>Single</w:t>
                      </w:r>
                    </w:p>
                    <w:p w14:paraId="11931659" w14:textId="77777777" w:rsidR="00706083" w:rsidRDefault="00706083" w:rsidP="00706083">
                      <w:r>
                        <w:t>Married</w:t>
                      </w:r>
                    </w:p>
                    <w:p w14:paraId="52CD1B37" w14:textId="77777777" w:rsidR="00706083" w:rsidRDefault="00706083" w:rsidP="00706083">
                      <w:r>
                        <w:t>Divorced</w:t>
                      </w:r>
                    </w:p>
                    <w:p w14:paraId="2199E061" w14:textId="77777777" w:rsidR="00706083" w:rsidRDefault="00706083" w:rsidP="00706083">
                      <w:r>
                        <w:t>Remarried</w:t>
                      </w:r>
                    </w:p>
                    <w:p w14:paraId="2741A316" w14:textId="77777777" w:rsidR="00706083" w:rsidRDefault="00706083" w:rsidP="00706083">
                      <w:r>
                        <w:t>Widowed</w:t>
                      </w: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4A77DF">
        <w:rPr>
          <w:noProof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1FEC9D64" wp14:editId="5DDCE5A6">
                <wp:simplePos x="0" y="0"/>
                <wp:positionH relativeFrom="page">
                  <wp:posOffset>5334000</wp:posOffset>
                </wp:positionH>
                <wp:positionV relativeFrom="page">
                  <wp:posOffset>279400</wp:posOffset>
                </wp:positionV>
                <wp:extent cx="4445000" cy="7175500"/>
                <wp:effectExtent l="0" t="0" r="0" b="12700"/>
                <wp:wrapThrough wrapText="bothSides">
                  <wp:wrapPolygon edited="0">
                    <wp:start x="123" y="0"/>
                    <wp:lineTo x="123" y="21562"/>
                    <wp:lineTo x="21353" y="21562"/>
                    <wp:lineTo x="21353" y="0"/>
                    <wp:lineTo x="123" y="0"/>
                  </wp:wrapPolygon>
                </wp:wrapThrough>
                <wp:docPr id="88" name="Group 8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45000" cy="7175500"/>
                          <a:chOff x="0" y="0"/>
                          <a:chExt cx="4445000" cy="7175500"/>
                        </a:xfrm>
                        <a:extLst>
                          <a:ext uri="{0CCBE362-F206-4b92-989A-16890622DB6E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val="1"/>
                          </a:ext>
                        </a:extLst>
                      </wpg:grpSpPr>
                      <wps:wsp>
                        <wps:cNvPr id="9" name="Text Box 9"/>
                        <wps:cNvSpPr txBox="1"/>
                        <wps:spPr>
                          <a:xfrm>
                            <a:off x="0" y="0"/>
                            <a:ext cx="4445000" cy="7175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val="1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Text Box 50"/>
                        <wps:cNvSpPr txBox="1"/>
                        <wps:spPr>
                          <a:xfrm>
                            <a:off x="91440" y="45720"/>
                            <a:ext cx="11176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txbx id="4">
                          <w:txbxContent>
                            <w:p w14:paraId="53DCADD2" w14:textId="77777777" w:rsidR="00706083" w:rsidRDefault="00706083" w:rsidP="00706083"/>
                            <w:p w14:paraId="540533AB" w14:textId="77777777" w:rsidR="00706083" w:rsidRDefault="00706083" w:rsidP="00706083"/>
                            <w:p w14:paraId="669C13EA" w14:textId="77777777" w:rsidR="00706083" w:rsidRDefault="00706083" w:rsidP="00706083"/>
                            <w:p w14:paraId="0CB4EE53" w14:textId="77777777" w:rsidR="00706083" w:rsidRDefault="00706083" w:rsidP="00706083"/>
                            <w:p w14:paraId="1427925D" w14:textId="77777777" w:rsidR="00706083" w:rsidRDefault="00706083" w:rsidP="00706083"/>
                            <w:p w14:paraId="4D26B3B4" w14:textId="77777777" w:rsidR="00706083" w:rsidRDefault="00706083" w:rsidP="00706083"/>
                            <w:p w14:paraId="60C8E9E3" w14:textId="77777777" w:rsidR="00706083" w:rsidRDefault="00706083" w:rsidP="00706083"/>
                            <w:p w14:paraId="16C1A014" w14:textId="77777777" w:rsidR="00706083" w:rsidRDefault="00706083" w:rsidP="00706083">
                              <w:r>
                                <w:t>Mr. Mr. Miss____________________________________________________________</w:t>
                              </w:r>
                            </w:p>
                            <w:p w14:paraId="1D26E759" w14:textId="77777777" w:rsidR="00706083" w:rsidRDefault="00706083" w:rsidP="00706083">
                              <w:r>
                                <w:t>Address_________________________________________________________________</w:t>
                              </w:r>
                            </w:p>
                            <w:p w14:paraId="78861121" w14:textId="77777777" w:rsidR="00706083" w:rsidRDefault="00706083" w:rsidP="00706083">
                              <w:r>
                                <w:t>City_______________________________________State____________Zip_________</w:t>
                              </w:r>
                            </w:p>
                            <w:p w14:paraId="4A4C09FC" w14:textId="77777777" w:rsidR="00706083" w:rsidRDefault="00706083" w:rsidP="00706083"/>
                            <w:p w14:paraId="6227F112" w14:textId="77777777" w:rsidR="00706083" w:rsidRDefault="00706083" w:rsidP="00706083">
                              <w:r>
                                <w:t>(Mark Preferred)  Home Phone___________________</w:t>
                              </w:r>
                            </w:p>
                            <w:p w14:paraId="3158284A" w14:textId="77777777" w:rsidR="00706083" w:rsidRDefault="00706083" w:rsidP="00706083">
                              <w:r>
                                <w:tab/>
                              </w:r>
                              <w:r>
                                <w:tab/>
                                <w:t xml:space="preserve">         Cell Phone______________________</w:t>
                              </w:r>
                            </w:p>
                            <w:p w14:paraId="1E0E762D" w14:textId="77777777" w:rsidR="00706083" w:rsidRDefault="00706083" w:rsidP="00706083"/>
                            <w:p w14:paraId="2BD86747" w14:textId="77777777" w:rsidR="00706083" w:rsidRDefault="00706083" w:rsidP="00706083">
                              <w:r>
                                <w:t>Occupation______________________ Email Address_______________________</w:t>
                              </w:r>
                            </w:p>
                            <w:p w14:paraId="27FEDAD9" w14:textId="77777777" w:rsidR="00706083" w:rsidRDefault="00706083" w:rsidP="00706083">
                              <w:r>
                                <w:t>Employer________________________________________________________________</w:t>
                              </w:r>
                            </w:p>
                            <w:p w14:paraId="771E7851" w14:textId="77777777" w:rsidR="00706083" w:rsidRDefault="00706083" w:rsidP="00706083"/>
                            <w:p w14:paraId="66FAB22F" w14:textId="77777777" w:rsidR="00706083" w:rsidRDefault="00706083" w:rsidP="00706083"/>
                            <w:p w14:paraId="3A92B188" w14:textId="77777777" w:rsidR="00706083" w:rsidRDefault="00706083" w:rsidP="00706083">
                              <w:r>
                                <w:t>Date of birth__________________________</w:t>
                              </w:r>
                            </w:p>
                            <w:p w14:paraId="28B17CEF" w14:textId="77777777" w:rsidR="00706083" w:rsidRDefault="00706083" w:rsidP="00706083">
                              <w:r>
                                <w:t>Date of salvation_____________________</w:t>
                              </w:r>
                            </w:p>
                            <w:p w14:paraId="3C129E16" w14:textId="229BFE68" w:rsidR="00706083" w:rsidRDefault="00706083" w:rsidP="00706083">
                              <w:r>
                                <w:t>Baptized in water?</w:t>
                              </w:r>
                              <w:r w:rsidR="00A61262">
                                <w:t xml:space="preserve"> </w:t>
                              </w:r>
                              <w:r>
                                <w:t>__________________</w:t>
                              </w:r>
                            </w:p>
                            <w:p w14:paraId="314793DA" w14:textId="557B96E6" w:rsidR="00706083" w:rsidRDefault="00706083" w:rsidP="00706083">
                              <w:r>
                                <w:t>Baptized in the Holy Spirit?</w:t>
                              </w:r>
                              <w:r w:rsidR="00A61262">
                                <w:t xml:space="preserve"> </w:t>
                              </w:r>
                              <w:r>
                                <w:t>_________</w:t>
                              </w:r>
                            </w:p>
                            <w:p w14:paraId="21FFCE37" w14:textId="05508C94" w:rsidR="00706083" w:rsidRDefault="00706083" w:rsidP="00706083">
                              <w:r>
                                <w:t>How long have you attended Warwick?</w:t>
                              </w:r>
                              <w:r w:rsidR="00A61262">
                                <w:t xml:space="preserve"> </w:t>
                              </w:r>
                              <w:r>
                                <w:t>__</w:t>
                              </w:r>
                              <w:r w:rsidR="006F45C9">
                                <w:t>_</w:t>
                              </w:r>
                              <w:r w:rsidR="00A61262">
                                <w:t>_</w:t>
                              </w:r>
                            </w:p>
                            <w:p w14:paraId="6D96DA69" w14:textId="774B2EF8" w:rsidR="00706083" w:rsidRDefault="00706083" w:rsidP="00706083">
                              <w:r>
                                <w:t>Date you became a member_______________</w:t>
                              </w:r>
                              <w:r w:rsidR="006F45C9">
                                <w:t>_</w:t>
                              </w:r>
                              <w:r>
                                <w:t>__</w:t>
                              </w:r>
                            </w:p>
                            <w:p w14:paraId="4F45E475" w14:textId="77777777" w:rsidR="00706083" w:rsidRDefault="00706083" w:rsidP="00706083"/>
                            <w:p w14:paraId="475A2F26" w14:textId="77777777" w:rsidR="00706083" w:rsidRDefault="00706083" w:rsidP="00706083"/>
                            <w:p w14:paraId="69CFAC0E" w14:textId="77777777" w:rsidR="00706083" w:rsidRDefault="00706083" w:rsidP="00706083">
                              <w:r>
                                <w:t>Names of minor children living at home:</w:t>
                              </w:r>
                            </w:p>
                            <w:p w14:paraId="5F087A76" w14:textId="60ED7ECA" w:rsidR="00706083" w:rsidRDefault="00706083" w:rsidP="00706083">
                              <w:r>
                                <w:t>_______________________________________________</w:t>
                              </w:r>
                              <w:proofErr w:type="gramStart"/>
                              <w:r w:rsidR="006F45C9">
                                <w:t>_</w:t>
                              </w:r>
                              <w:r w:rsidR="00A61262">
                                <w:t xml:space="preserve">  Date</w:t>
                              </w:r>
                              <w:proofErr w:type="gramEnd"/>
                              <w:r w:rsidR="00A61262">
                                <w:t xml:space="preserve"> of birth </w:t>
                              </w:r>
                              <w:r>
                                <w:t>_________</w:t>
                              </w:r>
                            </w:p>
                            <w:p w14:paraId="634EF7DA" w14:textId="77777777" w:rsidR="00706083" w:rsidRDefault="00706083" w:rsidP="00706083">
                              <w:r>
                                <w:t>_________________________________________________ Date of birth__________</w:t>
                              </w:r>
                            </w:p>
                            <w:p w14:paraId="6787511E" w14:textId="77777777" w:rsidR="00706083" w:rsidRDefault="00706083" w:rsidP="00706083">
                              <w:r>
                                <w:t>_________________________________________________ Date of birth__________</w:t>
                              </w:r>
                            </w:p>
                            <w:p w14:paraId="4D3FCD74" w14:textId="77777777" w:rsidR="00706083" w:rsidRDefault="00706083" w:rsidP="00706083"/>
                            <w:p w14:paraId="23B9C803" w14:textId="77777777" w:rsidR="00706083" w:rsidRDefault="00706083" w:rsidP="00706083">
                              <w:r>
                                <w:t>Are you involved in a Life Group or Ministry? (Please List)</w:t>
                              </w:r>
                            </w:p>
                            <w:p w14:paraId="293AF202" w14:textId="77777777" w:rsidR="00706083" w:rsidRDefault="00706083" w:rsidP="00706083">
                              <w:pPr>
                                <w:pBdr>
                                  <w:bottom w:val="single" w:sz="12" w:space="1" w:color="auto"/>
                                </w:pBdr>
                              </w:pPr>
                            </w:p>
                            <w:p w14:paraId="5563052D" w14:textId="77777777" w:rsidR="00706083" w:rsidRDefault="00706083" w:rsidP="00706083"/>
                            <w:p w14:paraId="52CA7001" w14:textId="56FC3DA8" w:rsidR="00706083" w:rsidRDefault="00706083" w:rsidP="00706083">
                              <w:r>
                                <w:t>I have read the membership covenant and agree to support Warwick Assembly of God</w:t>
                              </w:r>
                              <w:r w:rsidR="00A61262">
                                <w:t>.</w:t>
                              </w:r>
                            </w:p>
                            <w:p w14:paraId="3B37BC57" w14:textId="77777777" w:rsidR="00706083" w:rsidRDefault="00706083" w:rsidP="00706083"/>
                            <w:p w14:paraId="6441379C" w14:textId="747F2E92" w:rsidR="00706083" w:rsidRDefault="00706083" w:rsidP="00706083">
                              <w:r>
                                <w:t>Signature_________________________________________ Date________________</w:t>
                              </w:r>
                            </w:p>
                            <w:p w14:paraId="34FF4BFE" w14:textId="77777777" w:rsidR="00706083" w:rsidRDefault="00706083" w:rsidP="00706083"/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1" name="Text Box 51"/>
                        <wps:cNvSpPr txBox="1"/>
                        <wps:spPr>
                          <a:xfrm>
                            <a:off x="91440" y="224155"/>
                            <a:ext cx="151765" cy="180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4" seq="1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2" name="Text Box 52"/>
                        <wps:cNvSpPr txBox="1"/>
                        <wps:spPr>
                          <a:xfrm>
                            <a:off x="91440" y="403225"/>
                            <a:ext cx="20828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4" seq="2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Text Box 53"/>
                        <wps:cNvSpPr txBox="1"/>
                        <wps:spPr>
                          <a:xfrm>
                            <a:off x="91440" y="581660"/>
                            <a:ext cx="28448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4" seq="3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4" name="Text Box 54"/>
                        <wps:cNvSpPr txBox="1"/>
                        <wps:spPr>
                          <a:xfrm>
                            <a:off x="91440" y="760095"/>
                            <a:ext cx="361315" cy="180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4" seq="4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5" name="Text Box 55"/>
                        <wps:cNvSpPr txBox="1"/>
                        <wps:spPr>
                          <a:xfrm>
                            <a:off x="91440" y="939165"/>
                            <a:ext cx="43815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4" seq="5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6" name="Text Box 56"/>
                        <wps:cNvSpPr txBox="1"/>
                        <wps:spPr>
                          <a:xfrm>
                            <a:off x="91440" y="1117600"/>
                            <a:ext cx="4262120" cy="180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4" seq="6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Text Box 57"/>
                        <wps:cNvSpPr txBox="1"/>
                        <wps:spPr>
                          <a:xfrm>
                            <a:off x="91440" y="1296670"/>
                            <a:ext cx="426212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4" seq="7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8" name="Text Box 58"/>
                        <wps:cNvSpPr txBox="1"/>
                        <wps:spPr>
                          <a:xfrm>
                            <a:off x="91440" y="1475105"/>
                            <a:ext cx="426212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4" seq="8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9" name="Text Box 59"/>
                        <wps:cNvSpPr txBox="1"/>
                        <wps:spPr>
                          <a:xfrm>
                            <a:off x="91440" y="1653540"/>
                            <a:ext cx="4262120" cy="180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4" seq="9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0" name="Text Box 60"/>
                        <wps:cNvSpPr txBox="1"/>
                        <wps:spPr>
                          <a:xfrm>
                            <a:off x="91440" y="1832610"/>
                            <a:ext cx="312166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4" seq="10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1" name="Text Box 61"/>
                        <wps:cNvSpPr txBox="1"/>
                        <wps:spPr>
                          <a:xfrm>
                            <a:off x="91440" y="2011045"/>
                            <a:ext cx="312166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4" seq="11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2" name="Text Box 62"/>
                        <wps:cNvSpPr txBox="1"/>
                        <wps:spPr>
                          <a:xfrm>
                            <a:off x="91440" y="2189480"/>
                            <a:ext cx="4262120" cy="180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4" seq="12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3" name="Text Box 63"/>
                        <wps:cNvSpPr txBox="1"/>
                        <wps:spPr>
                          <a:xfrm>
                            <a:off x="91440" y="2368550"/>
                            <a:ext cx="426212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4" seq="13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Text Box 64"/>
                        <wps:cNvSpPr txBox="1"/>
                        <wps:spPr>
                          <a:xfrm>
                            <a:off x="91440" y="2546985"/>
                            <a:ext cx="4262120" cy="180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4" seq="14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5" name="Text Box 65"/>
                        <wps:cNvSpPr txBox="1"/>
                        <wps:spPr>
                          <a:xfrm>
                            <a:off x="91440" y="2726055"/>
                            <a:ext cx="426212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4" seq="15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6" name="Text Box 66"/>
                        <wps:cNvSpPr txBox="1"/>
                        <wps:spPr>
                          <a:xfrm>
                            <a:off x="91440" y="2904490"/>
                            <a:ext cx="426212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4" seq="16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7" name="Text Box 67"/>
                        <wps:cNvSpPr txBox="1"/>
                        <wps:spPr>
                          <a:xfrm>
                            <a:off x="91440" y="3082925"/>
                            <a:ext cx="2835910" cy="180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4" seq="17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8" name="Text Box 68"/>
                        <wps:cNvSpPr txBox="1"/>
                        <wps:spPr>
                          <a:xfrm>
                            <a:off x="91440" y="3261995"/>
                            <a:ext cx="283591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4" seq="18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9" name="Text Box 69"/>
                        <wps:cNvSpPr txBox="1"/>
                        <wps:spPr>
                          <a:xfrm>
                            <a:off x="91440" y="3440430"/>
                            <a:ext cx="283591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4" seq="19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0" name="Text Box 70"/>
                        <wps:cNvSpPr txBox="1"/>
                        <wps:spPr>
                          <a:xfrm>
                            <a:off x="91440" y="3618865"/>
                            <a:ext cx="2835910" cy="180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4" seq="20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Text Box 71"/>
                        <wps:cNvSpPr txBox="1"/>
                        <wps:spPr>
                          <a:xfrm>
                            <a:off x="91440" y="3797935"/>
                            <a:ext cx="283591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4" seq="21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2" name="Text Box 72"/>
                        <wps:cNvSpPr txBox="1"/>
                        <wps:spPr>
                          <a:xfrm>
                            <a:off x="91440" y="3976370"/>
                            <a:ext cx="283591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4" seq="22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Text Box 73"/>
                        <wps:cNvSpPr txBox="1"/>
                        <wps:spPr>
                          <a:xfrm>
                            <a:off x="91440" y="4154805"/>
                            <a:ext cx="2835910" cy="180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4" seq="23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Text Box 74"/>
                        <wps:cNvSpPr txBox="1"/>
                        <wps:spPr>
                          <a:xfrm>
                            <a:off x="91440" y="4333875"/>
                            <a:ext cx="283591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4" seq="24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Text Box 75"/>
                        <wps:cNvSpPr txBox="1"/>
                        <wps:spPr>
                          <a:xfrm>
                            <a:off x="91440" y="4512310"/>
                            <a:ext cx="4262120" cy="180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4" seq="25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6" name="Text Box 76"/>
                        <wps:cNvSpPr txBox="1"/>
                        <wps:spPr>
                          <a:xfrm>
                            <a:off x="91440" y="4691380"/>
                            <a:ext cx="426212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4" seq="26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7" name="Text Box 77"/>
                        <wps:cNvSpPr txBox="1"/>
                        <wps:spPr>
                          <a:xfrm>
                            <a:off x="91440" y="4869815"/>
                            <a:ext cx="426212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4" seq="27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8" name="Text Box 78"/>
                        <wps:cNvSpPr txBox="1"/>
                        <wps:spPr>
                          <a:xfrm>
                            <a:off x="91440" y="5048250"/>
                            <a:ext cx="4262120" cy="180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4" seq="28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9" name="Text Box 79"/>
                        <wps:cNvSpPr txBox="1"/>
                        <wps:spPr>
                          <a:xfrm>
                            <a:off x="91440" y="5227320"/>
                            <a:ext cx="426212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4" seq="29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0" name="Text Box 80"/>
                        <wps:cNvSpPr txBox="1"/>
                        <wps:spPr>
                          <a:xfrm>
                            <a:off x="91440" y="5405755"/>
                            <a:ext cx="426212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4" seq="30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1" name="Text Box 81"/>
                        <wps:cNvSpPr txBox="1"/>
                        <wps:spPr>
                          <a:xfrm>
                            <a:off x="91440" y="5584190"/>
                            <a:ext cx="4262120" cy="180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4" seq="31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2" name="Text Box 82"/>
                        <wps:cNvSpPr txBox="1"/>
                        <wps:spPr>
                          <a:xfrm>
                            <a:off x="91440" y="5763260"/>
                            <a:ext cx="4262120" cy="2114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4" seq="32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3" name="Text Box 83"/>
                        <wps:cNvSpPr txBox="1"/>
                        <wps:spPr>
                          <a:xfrm>
                            <a:off x="91440" y="5973445"/>
                            <a:ext cx="426212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4" seq="33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4" name="Text Box 84"/>
                        <wps:cNvSpPr txBox="1"/>
                        <wps:spPr>
                          <a:xfrm>
                            <a:off x="91440" y="6151880"/>
                            <a:ext cx="4262120" cy="358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4" seq="34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5" name="Text Box 85"/>
                        <wps:cNvSpPr txBox="1"/>
                        <wps:spPr>
                          <a:xfrm>
                            <a:off x="91440" y="6509385"/>
                            <a:ext cx="4262120" cy="180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4" seq="35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6" name="Text Box 86"/>
                        <wps:cNvSpPr txBox="1"/>
                        <wps:spPr>
                          <a:xfrm>
                            <a:off x="91440" y="6688455"/>
                            <a:ext cx="426212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4" seq="36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7" name="Text Box 87"/>
                        <wps:cNvSpPr txBox="1"/>
                        <wps:spPr>
                          <a:xfrm>
                            <a:off x="91440" y="6866890"/>
                            <a:ext cx="426212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4" seq="37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FEC9D64" id="Group 88" o:spid="_x0000_s1029" style="position:absolute;margin-left:420pt;margin-top:22pt;width:350pt;height:565pt;z-index:251666432;mso-position-horizontal-relative:page;mso-position-vertical-relative:page" coordsize="44450,717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">
                <v:shape id="Text Box 9" o:spid="_x0000_s1030" type="#_x0000_t202" style="position:absolute;width:44450;height:717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/>
                <v:shape id="Text Box 50" o:spid="_x0000_s1031" type="#_x0000_t202" style="position:absolute;left:914;top:457;width:1118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xt3wAAAANsAAAAPAAAAZHJzL2Rvd25yZXYueG1sRE9Ni8Iw&#10;EL0v+B/CCN7W1AVl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g1Mbd8AAAADbAAAADwAAAAAA&#10;AAAAAAAAAAAHAgAAZHJzL2Rvd25yZXYueG1sUEsFBgAAAAADAAMAtwAAAPQCAAAAAA==&#10;" filled="f" stroked="f">
                  <v:textbox style="mso-next-textbox:#Text Box 51" inset="0,0,0,0">
                    <w:txbxContent>
                      <w:p w14:paraId="53DCADD2" w14:textId="77777777" w:rsidR="00706083" w:rsidRDefault="00706083" w:rsidP="00706083"/>
                      <w:p w14:paraId="540533AB" w14:textId="77777777" w:rsidR="00706083" w:rsidRDefault="00706083" w:rsidP="00706083"/>
                      <w:p w14:paraId="669C13EA" w14:textId="77777777" w:rsidR="00706083" w:rsidRDefault="00706083" w:rsidP="00706083"/>
                      <w:p w14:paraId="0CB4EE53" w14:textId="77777777" w:rsidR="00706083" w:rsidRDefault="00706083" w:rsidP="00706083"/>
                      <w:p w14:paraId="1427925D" w14:textId="77777777" w:rsidR="00706083" w:rsidRDefault="00706083" w:rsidP="00706083"/>
                      <w:p w14:paraId="4D26B3B4" w14:textId="77777777" w:rsidR="00706083" w:rsidRDefault="00706083" w:rsidP="00706083"/>
                      <w:p w14:paraId="60C8E9E3" w14:textId="77777777" w:rsidR="00706083" w:rsidRDefault="00706083" w:rsidP="00706083"/>
                      <w:p w14:paraId="16C1A014" w14:textId="77777777" w:rsidR="00706083" w:rsidRDefault="00706083" w:rsidP="00706083">
                        <w:r>
                          <w:t>Mr. Mr. Miss____________________________________________________________</w:t>
                        </w:r>
                      </w:p>
                      <w:p w14:paraId="1D26E759" w14:textId="77777777" w:rsidR="00706083" w:rsidRDefault="00706083" w:rsidP="00706083">
                        <w:r>
                          <w:t>Address_________________________________________________________________</w:t>
                        </w:r>
                      </w:p>
                      <w:p w14:paraId="78861121" w14:textId="77777777" w:rsidR="00706083" w:rsidRDefault="00706083" w:rsidP="00706083">
                        <w:r>
                          <w:t>City_______________________________________State____________Zip_________</w:t>
                        </w:r>
                      </w:p>
                      <w:p w14:paraId="4A4C09FC" w14:textId="77777777" w:rsidR="00706083" w:rsidRDefault="00706083" w:rsidP="00706083"/>
                      <w:p w14:paraId="6227F112" w14:textId="77777777" w:rsidR="00706083" w:rsidRDefault="00706083" w:rsidP="00706083">
                        <w:r>
                          <w:t>(Mark Preferred)  Home Phone___________________</w:t>
                        </w:r>
                      </w:p>
                      <w:p w14:paraId="3158284A" w14:textId="77777777" w:rsidR="00706083" w:rsidRDefault="00706083" w:rsidP="00706083">
                        <w:r>
                          <w:tab/>
                        </w:r>
                        <w:r>
                          <w:tab/>
                          <w:t xml:space="preserve">         Cell Phone______________________</w:t>
                        </w:r>
                      </w:p>
                      <w:p w14:paraId="1E0E762D" w14:textId="77777777" w:rsidR="00706083" w:rsidRDefault="00706083" w:rsidP="00706083"/>
                      <w:p w14:paraId="2BD86747" w14:textId="77777777" w:rsidR="00706083" w:rsidRDefault="00706083" w:rsidP="00706083">
                        <w:r>
                          <w:t>Occupation______________________ Email Address_______________________</w:t>
                        </w:r>
                      </w:p>
                      <w:p w14:paraId="27FEDAD9" w14:textId="77777777" w:rsidR="00706083" w:rsidRDefault="00706083" w:rsidP="00706083">
                        <w:r>
                          <w:t>Employer________________________________________________________________</w:t>
                        </w:r>
                      </w:p>
                      <w:p w14:paraId="771E7851" w14:textId="77777777" w:rsidR="00706083" w:rsidRDefault="00706083" w:rsidP="00706083"/>
                      <w:p w14:paraId="66FAB22F" w14:textId="77777777" w:rsidR="00706083" w:rsidRDefault="00706083" w:rsidP="00706083"/>
                      <w:p w14:paraId="3A92B188" w14:textId="77777777" w:rsidR="00706083" w:rsidRDefault="00706083" w:rsidP="00706083">
                        <w:r>
                          <w:t>Date of birth__________________________</w:t>
                        </w:r>
                      </w:p>
                      <w:p w14:paraId="28B17CEF" w14:textId="77777777" w:rsidR="00706083" w:rsidRDefault="00706083" w:rsidP="00706083">
                        <w:r>
                          <w:t>Date of salvation_____________________</w:t>
                        </w:r>
                      </w:p>
                      <w:p w14:paraId="3C129E16" w14:textId="229BFE68" w:rsidR="00706083" w:rsidRDefault="00706083" w:rsidP="00706083">
                        <w:r>
                          <w:t>Baptized in water?</w:t>
                        </w:r>
                        <w:r w:rsidR="00A61262">
                          <w:t xml:space="preserve"> </w:t>
                        </w:r>
                        <w:r>
                          <w:t>__________________</w:t>
                        </w:r>
                      </w:p>
                      <w:p w14:paraId="314793DA" w14:textId="557B96E6" w:rsidR="00706083" w:rsidRDefault="00706083" w:rsidP="00706083">
                        <w:r>
                          <w:t>Baptized in the Holy Spirit?</w:t>
                        </w:r>
                        <w:r w:rsidR="00A61262">
                          <w:t xml:space="preserve"> </w:t>
                        </w:r>
                        <w:r>
                          <w:t>_________</w:t>
                        </w:r>
                      </w:p>
                      <w:p w14:paraId="21FFCE37" w14:textId="05508C94" w:rsidR="00706083" w:rsidRDefault="00706083" w:rsidP="00706083">
                        <w:r>
                          <w:t>How long have you attended Warwick?</w:t>
                        </w:r>
                        <w:r w:rsidR="00A61262">
                          <w:t xml:space="preserve"> </w:t>
                        </w:r>
                        <w:r>
                          <w:t>__</w:t>
                        </w:r>
                        <w:r w:rsidR="006F45C9">
                          <w:t>_</w:t>
                        </w:r>
                        <w:r w:rsidR="00A61262">
                          <w:t>_</w:t>
                        </w:r>
                      </w:p>
                      <w:p w14:paraId="6D96DA69" w14:textId="774B2EF8" w:rsidR="00706083" w:rsidRDefault="00706083" w:rsidP="00706083">
                        <w:r>
                          <w:t>Date you became a member_______________</w:t>
                        </w:r>
                        <w:r w:rsidR="006F45C9">
                          <w:t>_</w:t>
                        </w:r>
                        <w:r>
                          <w:t>__</w:t>
                        </w:r>
                      </w:p>
                      <w:p w14:paraId="4F45E475" w14:textId="77777777" w:rsidR="00706083" w:rsidRDefault="00706083" w:rsidP="00706083"/>
                      <w:p w14:paraId="475A2F26" w14:textId="77777777" w:rsidR="00706083" w:rsidRDefault="00706083" w:rsidP="00706083"/>
                      <w:p w14:paraId="69CFAC0E" w14:textId="77777777" w:rsidR="00706083" w:rsidRDefault="00706083" w:rsidP="00706083">
                        <w:r>
                          <w:t>Names of minor children living at home:</w:t>
                        </w:r>
                      </w:p>
                      <w:p w14:paraId="5F087A76" w14:textId="60ED7ECA" w:rsidR="00706083" w:rsidRDefault="00706083" w:rsidP="00706083">
                        <w:r>
                          <w:t>_______________________________________________</w:t>
                        </w:r>
                        <w:proofErr w:type="gramStart"/>
                        <w:r w:rsidR="006F45C9">
                          <w:t>_</w:t>
                        </w:r>
                        <w:r w:rsidR="00A61262">
                          <w:t xml:space="preserve">  Date</w:t>
                        </w:r>
                        <w:proofErr w:type="gramEnd"/>
                        <w:r w:rsidR="00A61262">
                          <w:t xml:space="preserve"> of birth </w:t>
                        </w:r>
                        <w:r>
                          <w:t>_________</w:t>
                        </w:r>
                      </w:p>
                      <w:p w14:paraId="634EF7DA" w14:textId="77777777" w:rsidR="00706083" w:rsidRDefault="00706083" w:rsidP="00706083">
                        <w:r>
                          <w:t>_________________________________________________ Date of birth__________</w:t>
                        </w:r>
                      </w:p>
                      <w:p w14:paraId="6787511E" w14:textId="77777777" w:rsidR="00706083" w:rsidRDefault="00706083" w:rsidP="00706083">
                        <w:r>
                          <w:t>_________________________________________________ Date of birth__________</w:t>
                        </w:r>
                      </w:p>
                      <w:p w14:paraId="4D3FCD74" w14:textId="77777777" w:rsidR="00706083" w:rsidRDefault="00706083" w:rsidP="00706083"/>
                      <w:p w14:paraId="23B9C803" w14:textId="77777777" w:rsidR="00706083" w:rsidRDefault="00706083" w:rsidP="00706083">
                        <w:r>
                          <w:t>Are you involved in a Life Group or Ministry? (Please List)</w:t>
                        </w:r>
                      </w:p>
                      <w:p w14:paraId="293AF202" w14:textId="77777777" w:rsidR="00706083" w:rsidRDefault="00706083" w:rsidP="00706083">
                        <w:pPr>
                          <w:pBdr>
                            <w:bottom w:val="single" w:sz="12" w:space="1" w:color="auto"/>
                          </w:pBdr>
                        </w:pPr>
                      </w:p>
                      <w:p w14:paraId="5563052D" w14:textId="77777777" w:rsidR="00706083" w:rsidRDefault="00706083" w:rsidP="00706083"/>
                      <w:p w14:paraId="52CA7001" w14:textId="56FC3DA8" w:rsidR="00706083" w:rsidRDefault="00706083" w:rsidP="00706083">
                        <w:r>
                          <w:t>I have read the membership covenant and agree to support Warwick Assembly of God</w:t>
                        </w:r>
                        <w:r w:rsidR="00A61262">
                          <w:t>.</w:t>
                        </w:r>
                      </w:p>
                      <w:p w14:paraId="3B37BC57" w14:textId="77777777" w:rsidR="00706083" w:rsidRDefault="00706083" w:rsidP="00706083"/>
                      <w:p w14:paraId="6441379C" w14:textId="747F2E92" w:rsidR="00706083" w:rsidRDefault="00706083" w:rsidP="00706083">
                        <w:r>
                          <w:t>Signature_________________________________________ Date________________</w:t>
                        </w:r>
                      </w:p>
                      <w:p w14:paraId="34FF4BFE" w14:textId="77777777" w:rsidR="00706083" w:rsidRDefault="00706083" w:rsidP="00706083"/>
                    </w:txbxContent>
                  </v:textbox>
                </v:shape>
                <v:shape id="Text Box 51" o:spid="_x0000_s1032" type="#_x0000_t202" style="position:absolute;left:914;top:2241;width:1518;height:18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" filled="f" stroked="f">
                  <v:textbox style="mso-next-textbox:#Text Box 52" inset="0,0,0,0">
                    <w:txbxContent/>
                  </v:textbox>
                </v:shape>
                <v:shape id="Text Box 52" o:spid="_x0000_s1033" type="#_x0000_t202" style="position:absolute;left:914;top:4032;width:2083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SCbwwAAANsAAAAPAAAAZHJzL2Rvd25yZXYueG1sRI9Ba8JA&#10;FITvQv/D8gredKOg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HM0gm8MAAADbAAAADwAA&#10;AAAAAAAAAAAAAAAHAgAAZHJzL2Rvd25yZXYueG1sUEsFBgAAAAADAAMAtwAAAPcCAAAAAA==&#10;" filled="f" stroked="f">
                  <v:textbox style="mso-next-textbox:#Text Box 53" inset="0,0,0,0">
                    <w:txbxContent/>
                  </v:textbox>
                </v:shape>
                <v:shape id="Text Box 53" o:spid="_x0000_s1034" type="#_x0000_t202" style="position:absolute;left:914;top:5816;width:2845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" filled="f" stroked="f">
                  <v:textbox style="mso-next-textbox:#Text Box 54" inset="0,0,0,0">
                    <w:txbxContent/>
                  </v:textbox>
                </v:shape>
                <v:shape id="Text Box 54" o:spid="_x0000_s1035" type="#_x0000_t202" style="position:absolute;left:914;top:7600;width:3613;height:18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" filled="f" stroked="f">
                  <v:textbox style="mso-next-textbox:#Text Box 55" inset="0,0,0,0">
                    <w:txbxContent/>
                  </v:textbox>
                </v:shape>
                <v:shape id="Text Box 55" o:spid="_x0000_s1036" type="#_x0000_t202" style="position:absolute;left:914;top:9391;width:4381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" filled="f" stroked="f">
                  <v:textbox style="mso-next-textbox:#Text Box 56" inset="0,0,0,0">
                    <w:txbxContent/>
                  </v:textbox>
                </v:shape>
                <v:shape id="Text Box 56" o:spid="_x0000_s1037" type="#_x0000_t202" style="position:absolute;left:914;top:11176;width:42621;height:18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" filled="f" stroked="f">
                  <v:textbox style="mso-next-textbox:#Text Box 57" inset="0,0,0,0">
                    <w:txbxContent/>
                  </v:textbox>
                </v:shape>
                <v:shape id="Text Box 57" o:spid="_x0000_s1038" type="#_x0000_t202" style="position:absolute;left:914;top:12966;width:42621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oMDxQAAANsAAAAPAAAAZHJzL2Rvd25yZXYueG1sRI9Ba8JA&#10;FITvQv/D8gredFNB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AMuoMDxQAAANsAAAAP&#10;AAAAAAAAAAAAAAAAAAcCAABkcnMvZG93bnJldi54bWxQSwUGAAAAAAMAAwC3AAAA+QIAAAAA&#10;" filled="f" stroked="f">
                  <v:textbox style="mso-next-textbox:#Text Box 58" inset="0,0,0,0">
                    <w:txbxContent/>
                  </v:textbox>
                </v:shape>
                <v:shape id="Text Box 58" o:spid="_x0000_s1039" type="#_x0000_t202" style="position:absolute;left:914;top:14751;width:42621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" filled="f" stroked="f">
                  <v:textbox style="mso-next-textbox:#Text Box 59" inset="0,0,0,0">
                    <w:txbxContent/>
                  </v:textbox>
                </v:shape>
                <v:shape id="Text Box 59" o:spid="_x0000_s1040" type="#_x0000_t202" style="position:absolute;left:914;top:16535;width:42621;height:18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" filled="f" stroked="f">
                  <v:textbox style="mso-next-textbox:#Text Box 60" inset="0,0,0,0">
                    <w:txbxContent/>
                  </v:textbox>
                </v:shape>
                <v:shape id="Text Box 60" o:spid="_x0000_s1041" type="#_x0000_t202" style="position:absolute;left:914;top:18326;width:31217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" filled="f" stroked="f">
                  <v:textbox style="mso-next-textbox:#Text Box 61" inset="0,0,0,0">
                    <w:txbxContent/>
                  </v:textbox>
                </v:shape>
                <v:shape id="Text Box 61" o:spid="_x0000_s1042" type="#_x0000_t202" style="position:absolute;left:914;top:20110;width:31217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" filled="f" stroked="f">
                  <v:textbox style="mso-next-textbox:#Text Box 62" inset="0,0,0,0">
                    <w:txbxContent/>
                  </v:textbox>
                </v:shape>
                <v:shape id="Text Box 62" o:spid="_x0000_s1043" type="#_x0000_t202" style="position:absolute;left:914;top:21894;width:42621;height:18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" filled="f" stroked="f">
                  <v:textbox style="mso-next-textbox:#Text Box 63" inset="0,0,0,0">
                    <w:txbxContent/>
                  </v:textbox>
                </v:shape>
                <v:shape id="Text Box 63" o:spid="_x0000_s1044" type="#_x0000_t202" style="position:absolute;left:914;top:23685;width:42621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" filled="f" stroked="f">
                  <v:textbox style="mso-next-textbox:#Text Box 64" inset="0,0,0,0">
                    <w:txbxContent/>
                  </v:textbox>
                </v:shape>
                <v:shape id="Text Box 64" o:spid="_x0000_s1045" type="#_x0000_t202" style="position:absolute;left:914;top:25469;width:42621;height:18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" filled="f" stroked="f">
                  <v:textbox style="mso-next-textbox:#Text Box 65" inset="0,0,0,0">
                    <w:txbxContent/>
                  </v:textbox>
                </v:shape>
                <v:shape id="Text Box 65" o:spid="_x0000_s1046" type="#_x0000_t202" style="position:absolute;left:914;top:27260;width:42621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" filled="f" stroked="f">
                  <v:textbox style="mso-next-textbox:#Text Box 66" inset="0,0,0,0">
                    <w:txbxContent/>
                  </v:textbox>
                </v:shape>
                <v:shape id="Text Box 66" o:spid="_x0000_s1047" type="#_x0000_t202" style="position:absolute;left:914;top:29044;width:42621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" filled="f" stroked="f">
                  <v:textbox style="mso-next-textbox:#Text Box 67" inset="0,0,0,0">
                    <w:txbxContent/>
                  </v:textbox>
                </v:shape>
                <v:shape id="Text Box 67" o:spid="_x0000_s1048" type="#_x0000_t202" style="position:absolute;left:914;top:30829;width:28359;height:18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" filled="f" stroked="f">
                  <v:textbox style="mso-next-textbox:#Text Box 68" inset="0,0,0,0">
                    <w:txbxContent/>
                  </v:textbox>
                </v:shape>
                <v:shape id="Text Box 68" o:spid="_x0000_s1049" type="#_x0000_t202" style="position:absolute;left:914;top:32619;width:28359;height:17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" filled="f" stroked="f">
                  <v:textbox style="mso-next-textbox:#Text Box 69" inset="0,0,0,0">
                    <w:txbxContent/>
                  </v:textbox>
                </v:shape>
                <v:shape id="Text Box 69" o:spid="_x0000_s1050" type="#_x0000_t202" style="position:absolute;left:914;top:34404;width:28359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" filled="f" stroked="f">
                  <v:textbox style="mso-next-textbox:#Text Box 70" inset="0,0,0,0">
                    <w:txbxContent/>
                  </v:textbox>
                </v:shape>
                <v:shape id="Text Box 70" o:spid="_x0000_s1051" type="#_x0000_t202" style="position:absolute;left:914;top:36188;width:28359;height:18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" filled="f" stroked="f">
                  <v:textbox style="mso-next-textbox:#Text Box 71" inset="0,0,0,0">
                    <w:txbxContent/>
                  </v:textbox>
                </v:shape>
                <v:shape id="Text Box 71" o:spid="_x0000_s1052" type="#_x0000_t202" style="position:absolute;left:914;top:37979;width:28359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" filled="f" stroked="f">
                  <v:textbox style="mso-next-textbox:#Text Box 72" inset="0,0,0,0">
                    <w:txbxContent/>
                  </v:textbox>
                </v:shape>
                <v:shape id="Text Box 72" o:spid="_x0000_s1053" type="#_x0000_t202" style="position:absolute;left:914;top:39763;width:28359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" filled="f" stroked="f">
                  <v:textbox style="mso-next-textbox:#Text Box 73" inset="0,0,0,0">
                    <w:txbxContent/>
                  </v:textbox>
                </v:shape>
                <v:shape id="Text Box 73" o:spid="_x0000_s1054" type="#_x0000_t202" style="position:absolute;left:914;top:41548;width:28359;height:18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" filled="f" stroked="f">
                  <v:textbox style="mso-next-textbox:#Text Box 74" inset="0,0,0,0">
                    <w:txbxContent/>
                  </v:textbox>
                </v:shape>
                <v:shape id="Text Box 74" o:spid="_x0000_s1055" type="#_x0000_t202" style="position:absolute;left:914;top:43338;width:28359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" filled="f" stroked="f">
                  <v:textbox style="mso-next-textbox:#Text Box 75" inset="0,0,0,0">
                    <w:txbxContent/>
                  </v:textbox>
                </v:shape>
                <v:shape id="Text Box 75" o:spid="_x0000_s1056" type="#_x0000_t202" style="position:absolute;left:914;top:45123;width:42621;height:18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" filled="f" stroked="f">
                  <v:textbox style="mso-next-textbox:#Text Box 76" inset="0,0,0,0">
                    <w:txbxContent/>
                  </v:textbox>
                </v:shape>
                <v:shape id="Text Box 76" o:spid="_x0000_s1057" type="#_x0000_t202" style="position:absolute;left:914;top:46913;width:42621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" filled="f" stroked="f">
                  <v:textbox style="mso-next-textbox:#Text Box 77" inset="0,0,0,0">
                    <w:txbxContent/>
                  </v:textbox>
                </v:shape>
                <v:shape id="Text Box 77" o:spid="_x0000_s1058" type="#_x0000_t202" style="position:absolute;left:914;top:48698;width:42621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" filled="f" stroked="f">
                  <v:textbox style="mso-next-textbox:#Text Box 78" inset="0,0,0,0">
                    <w:txbxContent/>
                  </v:textbox>
                </v:shape>
                <v:shape id="Text Box 78" o:spid="_x0000_s1059" type="#_x0000_t202" style="position:absolute;left:914;top:50482;width:42621;height:18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" filled="f" stroked="f">
                  <v:textbox style="mso-next-textbox:#Text Box 79" inset="0,0,0,0">
                    <w:txbxContent/>
                  </v:textbox>
                </v:shape>
                <v:shape id="Text Box 79" o:spid="_x0000_s1060" type="#_x0000_t202" style="position:absolute;left:914;top:52273;width:42621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" filled="f" stroked="f">
                  <v:textbox style="mso-next-textbox:#Text Box 80" inset="0,0,0,0">
                    <w:txbxContent/>
                  </v:textbox>
                </v:shape>
                <v:shape id="Text Box 80" o:spid="_x0000_s1061" type="#_x0000_t202" style="position:absolute;left:914;top:54057;width:42621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" filled="f" stroked="f">
                  <v:textbox style="mso-next-textbox:#Text Box 81" inset="0,0,0,0">
                    <w:txbxContent/>
                  </v:textbox>
                </v:shape>
                <v:shape id="Text Box 81" o:spid="_x0000_s1062" type="#_x0000_t202" style="position:absolute;left:914;top:55841;width:42621;height:18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" filled="f" stroked="f">
                  <v:textbox style="mso-next-textbox:#Text Box 82" inset="0,0,0,0">
                    <w:txbxContent/>
                  </v:textbox>
                </v:shape>
                <v:shape id="Text Box 82" o:spid="_x0000_s1063" type="#_x0000_t202" style="position:absolute;left:914;top:57632;width:42621;height:21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" filled="f" stroked="f">
                  <v:textbox style="mso-next-textbox:#Text Box 83" inset="0,0,0,0">
                    <w:txbxContent/>
                  </v:textbox>
                </v:shape>
                <v:shape id="Text Box 83" o:spid="_x0000_s1064" type="#_x0000_t202" style="position:absolute;left:914;top:59734;width:42621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" filled="f" stroked="f">
                  <v:textbox style="mso-next-textbox:#Text Box 84" inset="0,0,0,0">
                    <w:txbxContent/>
                  </v:textbox>
                </v:shape>
                <v:shape id="Text Box 84" o:spid="_x0000_s1065" type="#_x0000_t202" style="position:absolute;left:914;top:61518;width:42621;height:35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" filled="f" stroked="f">
                  <v:textbox style="mso-next-textbox:#Text Box 85" inset="0,0,0,0">
                    <w:txbxContent/>
                  </v:textbox>
                </v:shape>
                <v:shape id="Text Box 85" o:spid="_x0000_s1066" type="#_x0000_t202" style="position:absolute;left:914;top:65093;width:42621;height:18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" filled="f" stroked="f">
                  <v:textbox style="mso-next-textbox:#Text Box 86" inset="0,0,0,0">
                    <w:txbxContent/>
                  </v:textbox>
                </v:shape>
                <v:shape id="Text Box 86" o:spid="_x0000_s1067" type="#_x0000_t202" style="position:absolute;left:914;top:66884;width:42621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" filled="f" stroked="f">
                  <v:textbox style="mso-next-textbox:#Text Box 87" inset="0,0,0,0">
                    <w:txbxContent/>
                  </v:textbox>
                </v:shape>
                <v:shape id="Text Box 87" o:spid="_x0000_s1068" type="#_x0000_t202" style="position:absolute;left:914;top:68668;width:42621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" filled="f" stroked="f">
                  <v:textbox inset="0,0,0,0">
                    <w:txbxContent/>
                  </v:textbox>
                </v:shape>
                <w10:wrap type="through" anchorx="page" anchory="page"/>
              </v:group>
            </w:pict>
          </mc:Fallback>
        </mc:AlternateContent>
      </w:r>
      <w:r w:rsidR="00EE295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6EEFC06" wp14:editId="19471BB1">
                <wp:simplePos x="0" y="0"/>
                <wp:positionH relativeFrom="page">
                  <wp:posOffset>3644900</wp:posOffset>
                </wp:positionH>
                <wp:positionV relativeFrom="page">
                  <wp:posOffset>2273300</wp:posOffset>
                </wp:positionV>
                <wp:extent cx="165100" cy="165100"/>
                <wp:effectExtent l="0" t="0" r="0" b="12700"/>
                <wp:wrapThrough wrapText="bothSides">
                  <wp:wrapPolygon edited="0">
                    <wp:start x="0" y="0"/>
                    <wp:lineTo x="0" y="19938"/>
                    <wp:lineTo x="16615" y="19938"/>
                    <wp:lineTo x="16615" y="0"/>
                    <wp:lineTo x="0" y="0"/>
                  </wp:wrapPolygon>
                </wp:wrapThrough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5100" cy="165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val="1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D8D13A" w14:textId="77777777" w:rsidR="004C7417" w:rsidRPr="00EE2954" w:rsidRDefault="004C7417">
                            <w:pPr>
                              <w:rPr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6EEFC06" id="Text Box 8" o:spid="_x0000_s1069" type="#_x0000_t202" style="position:absolute;margin-left:287pt;margin-top:179pt;width:13pt;height:13pt;z-index:25166438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" filled="f" stroked="f">
                <v:textbox>
                  <w:txbxContent>
                    <w:p w14:paraId="6BD8D13A" w14:textId="77777777" w:rsidR="004C7417" w:rsidRPr="00EE2954" w:rsidRDefault="004C7417">
                      <w:pPr>
                        <w:rPr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EE2954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7FE20E7" wp14:editId="4B412252">
                <wp:simplePos x="0" y="0"/>
                <wp:positionH relativeFrom="page">
                  <wp:posOffset>3359150</wp:posOffset>
                </wp:positionH>
                <wp:positionV relativeFrom="page">
                  <wp:posOffset>3505200</wp:posOffset>
                </wp:positionV>
                <wp:extent cx="1358900" cy="1231900"/>
                <wp:effectExtent l="0" t="0" r="38100" b="38100"/>
                <wp:wrapThrough wrapText="bothSides">
                  <wp:wrapPolygon edited="0">
                    <wp:start x="0" y="0"/>
                    <wp:lineTo x="0" y="21823"/>
                    <wp:lineTo x="21802" y="21823"/>
                    <wp:lineTo x="21802" y="0"/>
                    <wp:lineTo x="0" y="0"/>
                  </wp:wrapPolygon>
                </wp:wrapThrough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8900" cy="12319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val="1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70A6AA" w14:textId="77777777" w:rsidR="004C7417" w:rsidRPr="00946B80" w:rsidRDefault="004C7417" w:rsidP="00946B80">
                            <w:pPr>
                              <w:jc w:val="center"/>
                              <w:rPr>
                                <w:b/>
                                <w:u w:val="single"/>
                              </w:rPr>
                            </w:pPr>
                            <w:r w:rsidRPr="00946B80">
                              <w:rPr>
                                <w:b/>
                                <w:u w:val="single"/>
                              </w:rPr>
                              <w:t>Marital Status</w:t>
                            </w:r>
                          </w:p>
                          <w:p w14:paraId="3AB6B96D" w14:textId="77777777" w:rsidR="004C7417" w:rsidRDefault="004C7417">
                            <w:r>
                              <w:t>Single</w:t>
                            </w:r>
                          </w:p>
                          <w:p w14:paraId="0EF45322" w14:textId="77777777" w:rsidR="004C7417" w:rsidRDefault="004C7417">
                            <w:r>
                              <w:t>Married</w:t>
                            </w:r>
                          </w:p>
                          <w:p w14:paraId="4E25EC3C" w14:textId="77777777" w:rsidR="004C7417" w:rsidRDefault="004C7417">
                            <w:r>
                              <w:t>Divorced</w:t>
                            </w:r>
                          </w:p>
                          <w:p w14:paraId="1FE48C12" w14:textId="77777777" w:rsidR="004C7417" w:rsidRDefault="004C7417">
                            <w:r>
                              <w:t>Remarried</w:t>
                            </w:r>
                          </w:p>
                          <w:p w14:paraId="1DDE52F3" w14:textId="77777777" w:rsidR="004C7417" w:rsidRDefault="004C7417">
                            <w:r>
                              <w:t>Widow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FE20E7" id="Text Box 2" o:spid="_x0000_s1070" type="#_x0000_t202" style="position:absolute;margin-left:264.5pt;margin-top:276pt;width:107pt;height:97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" filled="f" strokecolor="black [3213]">
                <v:textbox>
                  <w:txbxContent>
                    <w:p w14:paraId="5670A6AA" w14:textId="77777777" w:rsidR="004C7417" w:rsidRPr="00946B80" w:rsidRDefault="004C7417" w:rsidP="00946B80">
                      <w:pPr>
                        <w:jc w:val="center"/>
                        <w:rPr>
                          <w:b/>
                          <w:u w:val="single"/>
                        </w:rPr>
                      </w:pPr>
                      <w:r w:rsidRPr="00946B80">
                        <w:rPr>
                          <w:b/>
                          <w:u w:val="single"/>
                        </w:rPr>
                        <w:t>Marital Status</w:t>
                      </w:r>
                    </w:p>
                    <w:p w14:paraId="3AB6B96D" w14:textId="77777777" w:rsidR="004C7417" w:rsidRDefault="004C7417">
                      <w:r>
                        <w:t>Single</w:t>
                      </w:r>
                    </w:p>
                    <w:p w14:paraId="0EF45322" w14:textId="77777777" w:rsidR="004C7417" w:rsidRDefault="004C7417">
                      <w:r>
                        <w:t>Married</w:t>
                      </w:r>
                    </w:p>
                    <w:p w14:paraId="4E25EC3C" w14:textId="77777777" w:rsidR="004C7417" w:rsidRDefault="004C7417">
                      <w:r>
                        <w:t>Divorced</w:t>
                      </w:r>
                    </w:p>
                    <w:p w14:paraId="1FE48C12" w14:textId="77777777" w:rsidR="004C7417" w:rsidRDefault="004C7417">
                      <w:r>
                        <w:t>Remarried</w:t>
                      </w:r>
                    </w:p>
                    <w:p w14:paraId="1DDE52F3" w14:textId="77777777" w:rsidR="004C7417" w:rsidRDefault="004C7417">
                      <w:r>
                        <w:t>Widowed</w:t>
                      </w: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EE2954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CCE8CEA" wp14:editId="3B00C0C7">
                <wp:simplePos x="0" y="0"/>
                <wp:positionH relativeFrom="page">
                  <wp:posOffset>5994400</wp:posOffset>
                </wp:positionH>
                <wp:positionV relativeFrom="page">
                  <wp:posOffset>2844800</wp:posOffset>
                </wp:positionV>
                <wp:extent cx="165100" cy="177800"/>
                <wp:effectExtent l="0" t="0" r="0" b="0"/>
                <wp:wrapThrough wrapText="bothSides">
                  <wp:wrapPolygon edited="0">
                    <wp:start x="0" y="0"/>
                    <wp:lineTo x="0" y="18514"/>
                    <wp:lineTo x="16615" y="18514"/>
                    <wp:lineTo x="16615" y="0"/>
                    <wp:lineTo x="0" y="0"/>
                  </wp:wrapPolygon>
                </wp:wrapThrough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165100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val="1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38D14F" w14:textId="77777777" w:rsidR="004C7417" w:rsidRDefault="004C741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CE8CEA" id="Text Box 7" o:spid="_x0000_s1071" type="#_x0000_t202" style="position:absolute;margin-left:472pt;margin-top:224pt;width:13pt;height:14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" filled="f" stroked="f">
                <v:textbox>
                  <w:txbxContent>
                    <w:p w14:paraId="0F38D14F" w14:textId="77777777" w:rsidR="004C7417" w:rsidRDefault="004C7417"/>
                  </w:txbxContent>
                </v:textbox>
                <w10:wrap type="through" anchorx="page" anchory="page"/>
              </v:shape>
            </w:pict>
          </mc:Fallback>
        </mc:AlternateContent>
      </w:r>
      <w:r w:rsidR="00933EE2">
        <w:rPr>
          <w:noProof/>
        </w:rPr>
        <w:drawing>
          <wp:anchor distT="0" distB="0" distL="114300" distR="114300" simplePos="0" relativeHeight="251662336" behindDoc="0" locked="0" layoutInCell="1" allowOverlap="1" wp14:anchorId="26F06EFB" wp14:editId="70DE611B">
            <wp:simplePos x="0" y="0"/>
            <wp:positionH relativeFrom="page">
              <wp:posOffset>584200</wp:posOffset>
            </wp:positionH>
            <wp:positionV relativeFrom="page">
              <wp:posOffset>127000</wp:posOffset>
            </wp:positionV>
            <wp:extent cx="3924300" cy="1308100"/>
            <wp:effectExtent l="0" t="0" r="0" b="0"/>
            <wp:wrapThrough wrapText="bothSides">
              <wp:wrapPolygon edited="0">
                <wp:start x="6711" y="839"/>
                <wp:lineTo x="1538" y="2517"/>
                <wp:lineTo x="280" y="3775"/>
                <wp:lineTo x="699" y="8388"/>
                <wp:lineTo x="2377" y="20132"/>
                <wp:lineTo x="6012" y="20132"/>
                <wp:lineTo x="19293" y="17616"/>
                <wp:lineTo x="19852" y="14680"/>
                <wp:lineTo x="19433" y="10066"/>
                <wp:lineTo x="8528" y="8388"/>
                <wp:lineTo x="11045" y="3355"/>
                <wp:lineTo x="10905" y="2517"/>
                <wp:lineTo x="7410" y="839"/>
                <wp:lineTo x="6711" y="839"/>
              </wp:wrapPolygon>
            </wp:wrapThrough>
            <wp:docPr id="4" name="Picture 4" descr="WAGNET05:Users:sellis:Dropbox:new logos:Warwick-Logo-Long-B&amp;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AGNET05:Users:sellis:Dropbox:new logos:Warwick-Logo-Long-B&amp;W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130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77DF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3F63425" wp14:editId="164266CD">
                <wp:simplePos x="0" y="0"/>
                <wp:positionH relativeFrom="page">
                  <wp:posOffset>317500</wp:posOffset>
                </wp:positionH>
                <wp:positionV relativeFrom="page">
                  <wp:posOffset>279400</wp:posOffset>
                </wp:positionV>
                <wp:extent cx="4445000" cy="7175500"/>
                <wp:effectExtent l="0" t="0" r="0" b="12700"/>
                <wp:wrapThrough wrapText="bothSides">
                  <wp:wrapPolygon edited="0">
                    <wp:start x="123" y="0"/>
                    <wp:lineTo x="123" y="21562"/>
                    <wp:lineTo x="21353" y="21562"/>
                    <wp:lineTo x="21353" y="0"/>
                    <wp:lineTo x="123" y="0"/>
                  </wp:wrapPolygon>
                </wp:wrapThrough>
                <wp:docPr id="49" name="Group 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45000" cy="7175500"/>
                          <a:chOff x="0" y="0"/>
                          <a:chExt cx="4445000" cy="7175500"/>
                        </a:xfrm>
                        <a:extLst>
                          <a:ext uri="{0CCBE362-F206-4b92-989A-16890622DB6E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val="1"/>
                          </a:ext>
                        </a:extLst>
                      </wpg:grpSpPr>
                      <wps:wsp>
                        <wps:cNvPr id="1" name="Text Box 1"/>
                        <wps:cNvSpPr txBox="1"/>
                        <wps:spPr>
                          <a:xfrm>
                            <a:off x="0" y="0"/>
                            <a:ext cx="4445000" cy="7175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val="1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Text Box 3"/>
                        <wps:cNvSpPr txBox="1"/>
                        <wps:spPr>
                          <a:xfrm>
                            <a:off x="91440" y="45720"/>
                            <a:ext cx="11176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txbx id="8">
                          <w:txbxContent>
                            <w:p w14:paraId="67411C59" w14:textId="77777777" w:rsidR="00706083" w:rsidRDefault="00706083" w:rsidP="00706083"/>
                            <w:p w14:paraId="47E960D1" w14:textId="77777777" w:rsidR="00706083" w:rsidRDefault="00706083" w:rsidP="00706083"/>
                            <w:p w14:paraId="5F340DA3" w14:textId="77777777" w:rsidR="00706083" w:rsidRDefault="00706083" w:rsidP="00706083"/>
                            <w:p w14:paraId="6AFC0CA4" w14:textId="77777777" w:rsidR="00706083" w:rsidRDefault="00706083" w:rsidP="00706083"/>
                            <w:p w14:paraId="627DD507" w14:textId="77777777" w:rsidR="00706083" w:rsidRDefault="00706083" w:rsidP="00706083"/>
                            <w:p w14:paraId="10626BA7" w14:textId="77777777" w:rsidR="00706083" w:rsidRDefault="00706083" w:rsidP="00706083"/>
                            <w:p w14:paraId="2AC88DAE" w14:textId="77777777" w:rsidR="00706083" w:rsidRDefault="00706083" w:rsidP="00706083"/>
                            <w:p w14:paraId="6AF025E6" w14:textId="77777777" w:rsidR="00706083" w:rsidRDefault="00706083" w:rsidP="00706083">
                              <w:r>
                                <w:t>Mr. Mr. Miss____________________________________________________________</w:t>
                              </w:r>
                            </w:p>
                            <w:p w14:paraId="19EAD2A8" w14:textId="77777777" w:rsidR="00706083" w:rsidRDefault="00706083" w:rsidP="00706083">
                              <w:r>
                                <w:t>Address_________________________________________________________________</w:t>
                              </w:r>
                            </w:p>
                            <w:p w14:paraId="60A0324C" w14:textId="0B68C5C5" w:rsidR="00706083" w:rsidRDefault="00706083" w:rsidP="00706083">
                              <w:r>
                                <w:t>City_______________________________________State____________Zip_________</w:t>
                              </w:r>
                            </w:p>
                            <w:p w14:paraId="7CB68172" w14:textId="77777777" w:rsidR="00706083" w:rsidRDefault="00706083" w:rsidP="00706083"/>
                            <w:p w14:paraId="0090EB94" w14:textId="77777777" w:rsidR="00706083" w:rsidRDefault="00706083" w:rsidP="00706083">
                              <w:r>
                                <w:t>(Mark Preferred)  Home Phone___________________</w:t>
                              </w:r>
                            </w:p>
                            <w:p w14:paraId="52AA354D" w14:textId="77777777" w:rsidR="00706083" w:rsidRDefault="00706083" w:rsidP="00706083">
                              <w:r>
                                <w:tab/>
                              </w:r>
                              <w:r>
                                <w:tab/>
                                <w:t xml:space="preserve">         Cell Phone______________________</w:t>
                              </w:r>
                            </w:p>
                            <w:p w14:paraId="66CBAF13" w14:textId="77777777" w:rsidR="00706083" w:rsidRDefault="00706083" w:rsidP="00706083"/>
                            <w:p w14:paraId="2F086AFB" w14:textId="77777777" w:rsidR="00706083" w:rsidRDefault="00706083" w:rsidP="00706083">
                              <w:r>
                                <w:t>Occupation______________________ Email Address_______________________</w:t>
                              </w:r>
                            </w:p>
                            <w:p w14:paraId="70FCFB6B" w14:textId="77777777" w:rsidR="00706083" w:rsidRDefault="00706083" w:rsidP="00706083">
                              <w:r>
                                <w:t>Employer________________________________________________________________</w:t>
                              </w:r>
                            </w:p>
                            <w:p w14:paraId="344628B7" w14:textId="77777777" w:rsidR="00706083" w:rsidRDefault="00706083" w:rsidP="00706083"/>
                            <w:p w14:paraId="0294BD3D" w14:textId="77777777" w:rsidR="00706083" w:rsidRDefault="00706083" w:rsidP="00706083"/>
                            <w:p w14:paraId="1F2C8EF3" w14:textId="77777777" w:rsidR="00706083" w:rsidRDefault="00706083" w:rsidP="00706083">
                              <w:r>
                                <w:t>Date of birth__________________________</w:t>
                              </w:r>
                            </w:p>
                            <w:p w14:paraId="0B74C631" w14:textId="77777777" w:rsidR="00706083" w:rsidRDefault="00706083" w:rsidP="00706083">
                              <w:r>
                                <w:t>Date of salvation_____________________</w:t>
                              </w:r>
                            </w:p>
                            <w:p w14:paraId="19E3FBFA" w14:textId="4BA532A1" w:rsidR="00706083" w:rsidRDefault="00706083" w:rsidP="00706083">
                              <w:r>
                                <w:t>Baptized in water?</w:t>
                              </w:r>
                              <w:r w:rsidR="00A61262">
                                <w:t xml:space="preserve"> </w:t>
                              </w:r>
                              <w:r>
                                <w:t>___________________</w:t>
                              </w:r>
                            </w:p>
                            <w:p w14:paraId="5A4665CF" w14:textId="4D77BC41" w:rsidR="00706083" w:rsidRDefault="00706083" w:rsidP="00706083">
                              <w:r>
                                <w:t>Baptized in the Holy Spirit?</w:t>
                              </w:r>
                              <w:r w:rsidR="00A61262">
                                <w:t xml:space="preserve"> </w:t>
                              </w:r>
                              <w:r>
                                <w:t>_________</w:t>
                              </w:r>
                            </w:p>
                            <w:p w14:paraId="59BC94AF" w14:textId="1B942082" w:rsidR="00706083" w:rsidRDefault="00706083" w:rsidP="00706083">
                              <w:r>
                                <w:t>How long have you attended Warwick?</w:t>
                              </w:r>
                              <w:r w:rsidR="00A61262">
                                <w:t xml:space="preserve"> </w:t>
                              </w:r>
                              <w:r>
                                <w:t>____</w:t>
                              </w:r>
                            </w:p>
                            <w:p w14:paraId="32A0D94A" w14:textId="5343B3E8" w:rsidR="00706083" w:rsidRDefault="00706083" w:rsidP="00706083">
                              <w:r>
                                <w:t>Date you became a member________________</w:t>
                              </w:r>
                              <w:r w:rsidR="006F45C9">
                                <w:t>_</w:t>
                              </w:r>
                              <w:r>
                                <w:t>_</w:t>
                              </w:r>
                            </w:p>
                            <w:p w14:paraId="5FBCABF2" w14:textId="77777777" w:rsidR="00706083" w:rsidRDefault="00706083" w:rsidP="00706083"/>
                            <w:p w14:paraId="641D485D" w14:textId="77777777" w:rsidR="00706083" w:rsidRDefault="00706083" w:rsidP="00706083"/>
                            <w:p w14:paraId="526E15BD" w14:textId="77777777" w:rsidR="00706083" w:rsidRDefault="00706083" w:rsidP="00706083">
                              <w:r>
                                <w:t>Names of minor children living at home:</w:t>
                              </w:r>
                            </w:p>
                            <w:p w14:paraId="6444DA76" w14:textId="1A9597D6" w:rsidR="00706083" w:rsidRDefault="00706083" w:rsidP="00706083">
                              <w:r>
                                <w:t>________________________________________________</w:t>
                              </w:r>
                              <w:r w:rsidR="006F45C9">
                                <w:t>_</w:t>
                              </w:r>
                              <w:r>
                                <w:t xml:space="preserve"> Date of birth__________</w:t>
                              </w:r>
                            </w:p>
                            <w:p w14:paraId="407DC2CC" w14:textId="77777777" w:rsidR="00706083" w:rsidRDefault="00706083" w:rsidP="00706083">
                              <w:r>
                                <w:t>_________________________________________________ Date of birth__________</w:t>
                              </w:r>
                            </w:p>
                            <w:p w14:paraId="33A6F576" w14:textId="77777777" w:rsidR="00706083" w:rsidRDefault="00706083" w:rsidP="00706083">
                              <w:r>
                                <w:t>_________________________________________________ Date of birth__________</w:t>
                              </w:r>
                            </w:p>
                            <w:p w14:paraId="2723722E" w14:textId="77777777" w:rsidR="00706083" w:rsidRDefault="00706083" w:rsidP="00706083"/>
                            <w:p w14:paraId="15E01F09" w14:textId="77777777" w:rsidR="00706083" w:rsidRDefault="00706083" w:rsidP="00706083">
                              <w:r>
                                <w:t>Are you involved in a Life Group or Ministry? (Please List)</w:t>
                              </w:r>
                            </w:p>
                            <w:p w14:paraId="52136B51" w14:textId="77777777" w:rsidR="00706083" w:rsidRPr="00A61262" w:rsidRDefault="00706083" w:rsidP="00706083">
                              <w:pPr>
                                <w:pBdr>
                                  <w:bottom w:val="single" w:sz="12" w:space="1" w:color="auto"/>
                                </w:pBdr>
                                <w:rPr>
                                  <w14:textOutline w14:w="6350" w14:cap="rnd" w14:cmpd="sng" w14:algn="ctr">
                                    <w14:solidFill>
                                      <w14:srgbClr w14:val="000000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</w:p>
                            <w:p w14:paraId="4E08F477" w14:textId="77777777" w:rsidR="00706083" w:rsidRPr="00A61262" w:rsidRDefault="00706083" w:rsidP="00706083">
                              <w:pPr>
                                <w:rPr>
                                  <w14:textOutline w14:w="6350" w14:cap="rnd" w14:cmpd="sng" w14:algn="ctr">
                                    <w14:solidFill>
                                      <w14:srgbClr w14:val="000000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</w:p>
                            <w:p w14:paraId="4897649A" w14:textId="122600E0" w:rsidR="00706083" w:rsidRDefault="00706083" w:rsidP="00706083">
                              <w:r>
                                <w:t>I have read the membership covenant and agree to support Warwick Assembly of God</w:t>
                              </w:r>
                              <w:r w:rsidR="00A61262">
                                <w:t>.</w:t>
                              </w:r>
                            </w:p>
                            <w:p w14:paraId="72FB4CF2" w14:textId="77777777" w:rsidR="00706083" w:rsidRDefault="00706083" w:rsidP="00706083"/>
                            <w:p w14:paraId="2DC3DA6C" w14:textId="4E2A9930" w:rsidR="00706083" w:rsidRDefault="00706083" w:rsidP="00706083">
                              <w:r>
                                <w:t>Signature_________________________________________ Date________________</w:t>
                              </w:r>
                            </w:p>
                            <w:p w14:paraId="4D9F3A79" w14:textId="77777777" w:rsidR="004C7417" w:rsidRDefault="004C7417"/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Text Box 5"/>
                        <wps:cNvSpPr txBox="1"/>
                        <wps:spPr>
                          <a:xfrm>
                            <a:off x="91440" y="224155"/>
                            <a:ext cx="151765" cy="180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8" seq="1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Text Box 6"/>
                        <wps:cNvSpPr txBox="1"/>
                        <wps:spPr>
                          <a:xfrm>
                            <a:off x="91440" y="403225"/>
                            <a:ext cx="20828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8" seq="2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91440" y="581660"/>
                            <a:ext cx="28448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8" seq="3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Text Box 15"/>
                        <wps:cNvSpPr txBox="1"/>
                        <wps:spPr>
                          <a:xfrm>
                            <a:off x="91440" y="760095"/>
                            <a:ext cx="361315" cy="180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8" seq="4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Text Box 16"/>
                        <wps:cNvSpPr txBox="1"/>
                        <wps:spPr>
                          <a:xfrm>
                            <a:off x="91440" y="939165"/>
                            <a:ext cx="43815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8" seq="5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Text Box 17"/>
                        <wps:cNvSpPr txBox="1"/>
                        <wps:spPr>
                          <a:xfrm>
                            <a:off x="91440" y="1117600"/>
                            <a:ext cx="4262120" cy="180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8" seq="6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Text Box 18"/>
                        <wps:cNvSpPr txBox="1"/>
                        <wps:spPr>
                          <a:xfrm>
                            <a:off x="91440" y="1296670"/>
                            <a:ext cx="426212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8" seq="7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Text Box 19"/>
                        <wps:cNvSpPr txBox="1"/>
                        <wps:spPr>
                          <a:xfrm>
                            <a:off x="91440" y="1475105"/>
                            <a:ext cx="426212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8" seq="8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Text Box 20"/>
                        <wps:cNvSpPr txBox="1"/>
                        <wps:spPr>
                          <a:xfrm>
                            <a:off x="91440" y="1653540"/>
                            <a:ext cx="4262120" cy="180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8" seq="9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Text Box 21"/>
                        <wps:cNvSpPr txBox="1"/>
                        <wps:spPr>
                          <a:xfrm>
                            <a:off x="91440" y="1832610"/>
                            <a:ext cx="312166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8" seq="10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Text Box 22"/>
                        <wps:cNvSpPr txBox="1"/>
                        <wps:spPr>
                          <a:xfrm>
                            <a:off x="91440" y="2011045"/>
                            <a:ext cx="312166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8" seq="11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Text Box 23"/>
                        <wps:cNvSpPr txBox="1"/>
                        <wps:spPr>
                          <a:xfrm>
                            <a:off x="91440" y="2189480"/>
                            <a:ext cx="4262120" cy="180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8" seq="12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Text Box 24"/>
                        <wps:cNvSpPr txBox="1"/>
                        <wps:spPr>
                          <a:xfrm>
                            <a:off x="91440" y="2368550"/>
                            <a:ext cx="426212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8" seq="13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Text Box 25"/>
                        <wps:cNvSpPr txBox="1"/>
                        <wps:spPr>
                          <a:xfrm>
                            <a:off x="91440" y="2546985"/>
                            <a:ext cx="4262120" cy="180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8" seq="14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Text Box 26"/>
                        <wps:cNvSpPr txBox="1"/>
                        <wps:spPr>
                          <a:xfrm>
                            <a:off x="91440" y="2726055"/>
                            <a:ext cx="426212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8" seq="15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Text Box 27"/>
                        <wps:cNvSpPr txBox="1"/>
                        <wps:spPr>
                          <a:xfrm>
                            <a:off x="91440" y="2904490"/>
                            <a:ext cx="426212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8" seq="16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Text Box 28"/>
                        <wps:cNvSpPr txBox="1"/>
                        <wps:spPr>
                          <a:xfrm>
                            <a:off x="91440" y="3082925"/>
                            <a:ext cx="2835910" cy="180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8" seq="17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Text Box 29"/>
                        <wps:cNvSpPr txBox="1"/>
                        <wps:spPr>
                          <a:xfrm>
                            <a:off x="91440" y="3261995"/>
                            <a:ext cx="283591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8" seq="18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Text Box 30"/>
                        <wps:cNvSpPr txBox="1"/>
                        <wps:spPr>
                          <a:xfrm>
                            <a:off x="91440" y="3440430"/>
                            <a:ext cx="283591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8" seq="19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Text Box 31"/>
                        <wps:cNvSpPr txBox="1"/>
                        <wps:spPr>
                          <a:xfrm>
                            <a:off x="91440" y="3618865"/>
                            <a:ext cx="2835910" cy="180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8" seq="20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Text Box 32"/>
                        <wps:cNvSpPr txBox="1"/>
                        <wps:spPr>
                          <a:xfrm>
                            <a:off x="91440" y="3797935"/>
                            <a:ext cx="283591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8" seq="21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Text Box 33"/>
                        <wps:cNvSpPr txBox="1"/>
                        <wps:spPr>
                          <a:xfrm>
                            <a:off x="91440" y="3976370"/>
                            <a:ext cx="283591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8" seq="22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" name="Text Box 34"/>
                        <wps:cNvSpPr txBox="1"/>
                        <wps:spPr>
                          <a:xfrm>
                            <a:off x="91440" y="4154805"/>
                            <a:ext cx="2835910" cy="180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8" seq="23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Text Box 35"/>
                        <wps:cNvSpPr txBox="1"/>
                        <wps:spPr>
                          <a:xfrm>
                            <a:off x="91440" y="4333875"/>
                            <a:ext cx="283591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8" seq="24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Text Box 36"/>
                        <wps:cNvSpPr txBox="1"/>
                        <wps:spPr>
                          <a:xfrm>
                            <a:off x="91440" y="4512310"/>
                            <a:ext cx="4262120" cy="180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8" seq="25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Text Box 37"/>
                        <wps:cNvSpPr txBox="1"/>
                        <wps:spPr>
                          <a:xfrm>
                            <a:off x="91440" y="4691380"/>
                            <a:ext cx="426212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8" seq="26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Text Box 38"/>
                        <wps:cNvSpPr txBox="1"/>
                        <wps:spPr>
                          <a:xfrm>
                            <a:off x="91440" y="4869815"/>
                            <a:ext cx="426212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8" seq="27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Text Box 39"/>
                        <wps:cNvSpPr txBox="1"/>
                        <wps:spPr>
                          <a:xfrm>
                            <a:off x="91440" y="5048250"/>
                            <a:ext cx="4262120" cy="180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8" seq="28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Text Box 40"/>
                        <wps:cNvSpPr txBox="1"/>
                        <wps:spPr>
                          <a:xfrm>
                            <a:off x="91440" y="5227320"/>
                            <a:ext cx="426212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8" seq="29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Text Box 41"/>
                        <wps:cNvSpPr txBox="1"/>
                        <wps:spPr>
                          <a:xfrm>
                            <a:off x="91440" y="5405755"/>
                            <a:ext cx="426212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8" seq="30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Text Box 42"/>
                        <wps:cNvSpPr txBox="1"/>
                        <wps:spPr>
                          <a:xfrm>
                            <a:off x="91440" y="5584190"/>
                            <a:ext cx="4262120" cy="180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8" seq="31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Text Box 43"/>
                        <wps:cNvSpPr txBox="1"/>
                        <wps:spPr>
                          <a:xfrm>
                            <a:off x="91440" y="5763260"/>
                            <a:ext cx="4262120" cy="2114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8" seq="32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Text Box 44"/>
                        <wps:cNvSpPr txBox="1"/>
                        <wps:spPr>
                          <a:xfrm>
                            <a:off x="91440" y="5973445"/>
                            <a:ext cx="426212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8" seq="33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Text Box 45"/>
                        <wps:cNvSpPr txBox="1"/>
                        <wps:spPr>
                          <a:xfrm>
                            <a:off x="91440" y="6151880"/>
                            <a:ext cx="4262120" cy="358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8" seq="34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Text Box 46"/>
                        <wps:cNvSpPr txBox="1"/>
                        <wps:spPr>
                          <a:xfrm>
                            <a:off x="91440" y="6509385"/>
                            <a:ext cx="4262120" cy="180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8" seq="35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Text Box 47"/>
                        <wps:cNvSpPr txBox="1"/>
                        <wps:spPr>
                          <a:xfrm>
                            <a:off x="91440" y="6688455"/>
                            <a:ext cx="426212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8" seq="36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Text Box 48"/>
                        <wps:cNvSpPr txBox="1"/>
                        <wps:spPr>
                          <a:xfrm>
                            <a:off x="91440" y="6866890"/>
                            <a:ext cx="4262120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linkedTxbx id="8" seq="37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3F63425" id="Group 49" o:spid="_x0000_s1072" style="position:absolute;margin-left:25pt;margin-top:22pt;width:350pt;height:565pt;z-index:251659264;mso-position-horizontal-relative:page;mso-position-vertical-relative:page" coordsize="44450,717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">
                <v:shape id="Text Box 1" o:spid="_x0000_s1073" type="#_x0000_t202" style="position:absolute;width:44450;height:717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" filled="f" stroked="f"/>
                <v:shape id="Text Box 3" o:spid="_x0000_s1074" type="#_x0000_t202" style="position:absolute;left:914;top:457;width:1118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jLAwwAAANoAAAAPAAAAZHJzL2Rvd25yZXYueG1sRI9Ba8JA&#10;FITvBf/D8gRvdWMF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t8IywMMAAADaAAAADwAA&#10;AAAAAAAAAAAAAAAHAgAAZHJzL2Rvd25yZXYueG1sUEsFBgAAAAADAAMAtwAAAPcCAAAAAA==&#10;" filled="f" stroked="f">
                  <v:textbox style="mso-next-textbox:#Text Box 5" inset="0,0,0,0">
                    <w:txbxContent>
                      <w:p w14:paraId="67411C59" w14:textId="77777777" w:rsidR="00706083" w:rsidRDefault="00706083" w:rsidP="00706083"/>
                      <w:p w14:paraId="47E960D1" w14:textId="77777777" w:rsidR="00706083" w:rsidRDefault="00706083" w:rsidP="00706083"/>
                      <w:p w14:paraId="5F340DA3" w14:textId="77777777" w:rsidR="00706083" w:rsidRDefault="00706083" w:rsidP="00706083"/>
                      <w:p w14:paraId="6AFC0CA4" w14:textId="77777777" w:rsidR="00706083" w:rsidRDefault="00706083" w:rsidP="00706083"/>
                      <w:p w14:paraId="627DD507" w14:textId="77777777" w:rsidR="00706083" w:rsidRDefault="00706083" w:rsidP="00706083"/>
                      <w:p w14:paraId="10626BA7" w14:textId="77777777" w:rsidR="00706083" w:rsidRDefault="00706083" w:rsidP="00706083"/>
                      <w:p w14:paraId="2AC88DAE" w14:textId="77777777" w:rsidR="00706083" w:rsidRDefault="00706083" w:rsidP="00706083"/>
                      <w:p w14:paraId="6AF025E6" w14:textId="77777777" w:rsidR="00706083" w:rsidRDefault="00706083" w:rsidP="00706083">
                        <w:r>
                          <w:t>Mr. Mr. Miss____________________________________________________________</w:t>
                        </w:r>
                      </w:p>
                      <w:p w14:paraId="19EAD2A8" w14:textId="77777777" w:rsidR="00706083" w:rsidRDefault="00706083" w:rsidP="00706083">
                        <w:r>
                          <w:t>Address_________________________________________________________________</w:t>
                        </w:r>
                      </w:p>
                      <w:p w14:paraId="60A0324C" w14:textId="0B68C5C5" w:rsidR="00706083" w:rsidRDefault="00706083" w:rsidP="00706083">
                        <w:r>
                          <w:t>City_______________________________________State____________Zip_________</w:t>
                        </w:r>
                      </w:p>
                      <w:p w14:paraId="7CB68172" w14:textId="77777777" w:rsidR="00706083" w:rsidRDefault="00706083" w:rsidP="00706083"/>
                      <w:p w14:paraId="0090EB94" w14:textId="77777777" w:rsidR="00706083" w:rsidRDefault="00706083" w:rsidP="00706083">
                        <w:r>
                          <w:t>(Mark Preferred)  Home Phone___________________</w:t>
                        </w:r>
                      </w:p>
                      <w:p w14:paraId="52AA354D" w14:textId="77777777" w:rsidR="00706083" w:rsidRDefault="00706083" w:rsidP="00706083">
                        <w:r>
                          <w:tab/>
                        </w:r>
                        <w:r>
                          <w:tab/>
                          <w:t xml:space="preserve">         Cell Phone______________________</w:t>
                        </w:r>
                      </w:p>
                      <w:p w14:paraId="66CBAF13" w14:textId="77777777" w:rsidR="00706083" w:rsidRDefault="00706083" w:rsidP="00706083"/>
                      <w:p w14:paraId="2F086AFB" w14:textId="77777777" w:rsidR="00706083" w:rsidRDefault="00706083" w:rsidP="00706083">
                        <w:r>
                          <w:t>Occupation______________________ Email Address_______________________</w:t>
                        </w:r>
                      </w:p>
                      <w:p w14:paraId="70FCFB6B" w14:textId="77777777" w:rsidR="00706083" w:rsidRDefault="00706083" w:rsidP="00706083">
                        <w:r>
                          <w:t>Employer________________________________________________________________</w:t>
                        </w:r>
                      </w:p>
                      <w:p w14:paraId="344628B7" w14:textId="77777777" w:rsidR="00706083" w:rsidRDefault="00706083" w:rsidP="00706083"/>
                      <w:p w14:paraId="0294BD3D" w14:textId="77777777" w:rsidR="00706083" w:rsidRDefault="00706083" w:rsidP="00706083"/>
                      <w:p w14:paraId="1F2C8EF3" w14:textId="77777777" w:rsidR="00706083" w:rsidRDefault="00706083" w:rsidP="00706083">
                        <w:r>
                          <w:t>Date of birth__________________________</w:t>
                        </w:r>
                      </w:p>
                      <w:p w14:paraId="0B74C631" w14:textId="77777777" w:rsidR="00706083" w:rsidRDefault="00706083" w:rsidP="00706083">
                        <w:r>
                          <w:t>Date of salvation_____________________</w:t>
                        </w:r>
                      </w:p>
                      <w:p w14:paraId="19E3FBFA" w14:textId="4BA532A1" w:rsidR="00706083" w:rsidRDefault="00706083" w:rsidP="00706083">
                        <w:r>
                          <w:t>Baptized in water?</w:t>
                        </w:r>
                        <w:r w:rsidR="00A61262">
                          <w:t xml:space="preserve"> </w:t>
                        </w:r>
                        <w:r>
                          <w:t>___________________</w:t>
                        </w:r>
                      </w:p>
                      <w:p w14:paraId="5A4665CF" w14:textId="4D77BC41" w:rsidR="00706083" w:rsidRDefault="00706083" w:rsidP="00706083">
                        <w:r>
                          <w:t>Baptized in the Holy Spirit?</w:t>
                        </w:r>
                        <w:r w:rsidR="00A61262">
                          <w:t xml:space="preserve"> </w:t>
                        </w:r>
                        <w:r>
                          <w:t>_________</w:t>
                        </w:r>
                      </w:p>
                      <w:p w14:paraId="59BC94AF" w14:textId="1B942082" w:rsidR="00706083" w:rsidRDefault="00706083" w:rsidP="00706083">
                        <w:r>
                          <w:t>How long have you attended Warwick?</w:t>
                        </w:r>
                        <w:r w:rsidR="00A61262">
                          <w:t xml:space="preserve"> </w:t>
                        </w:r>
                        <w:r>
                          <w:t>____</w:t>
                        </w:r>
                      </w:p>
                      <w:p w14:paraId="32A0D94A" w14:textId="5343B3E8" w:rsidR="00706083" w:rsidRDefault="00706083" w:rsidP="00706083">
                        <w:r>
                          <w:t>Date you became a member________________</w:t>
                        </w:r>
                        <w:r w:rsidR="006F45C9">
                          <w:t>_</w:t>
                        </w:r>
                        <w:r>
                          <w:t>_</w:t>
                        </w:r>
                      </w:p>
                      <w:p w14:paraId="5FBCABF2" w14:textId="77777777" w:rsidR="00706083" w:rsidRDefault="00706083" w:rsidP="00706083"/>
                      <w:p w14:paraId="641D485D" w14:textId="77777777" w:rsidR="00706083" w:rsidRDefault="00706083" w:rsidP="00706083"/>
                      <w:p w14:paraId="526E15BD" w14:textId="77777777" w:rsidR="00706083" w:rsidRDefault="00706083" w:rsidP="00706083">
                        <w:r>
                          <w:t>Names of minor children living at home:</w:t>
                        </w:r>
                      </w:p>
                      <w:p w14:paraId="6444DA76" w14:textId="1A9597D6" w:rsidR="00706083" w:rsidRDefault="00706083" w:rsidP="00706083">
                        <w:r>
                          <w:t>________________________________________________</w:t>
                        </w:r>
                        <w:r w:rsidR="006F45C9">
                          <w:t>_</w:t>
                        </w:r>
                        <w:r>
                          <w:t xml:space="preserve"> Date of birth__________</w:t>
                        </w:r>
                      </w:p>
                      <w:p w14:paraId="407DC2CC" w14:textId="77777777" w:rsidR="00706083" w:rsidRDefault="00706083" w:rsidP="00706083">
                        <w:r>
                          <w:t>_________________________________________________ Date of birth__________</w:t>
                        </w:r>
                      </w:p>
                      <w:p w14:paraId="33A6F576" w14:textId="77777777" w:rsidR="00706083" w:rsidRDefault="00706083" w:rsidP="00706083">
                        <w:r>
                          <w:t>_________________________________________________ Date of birth__________</w:t>
                        </w:r>
                      </w:p>
                      <w:p w14:paraId="2723722E" w14:textId="77777777" w:rsidR="00706083" w:rsidRDefault="00706083" w:rsidP="00706083"/>
                      <w:p w14:paraId="15E01F09" w14:textId="77777777" w:rsidR="00706083" w:rsidRDefault="00706083" w:rsidP="00706083">
                        <w:r>
                          <w:t>Are you involved in a Life Group or Ministry? (Please List)</w:t>
                        </w:r>
                      </w:p>
                      <w:p w14:paraId="52136B51" w14:textId="77777777" w:rsidR="00706083" w:rsidRPr="00A61262" w:rsidRDefault="00706083" w:rsidP="00706083">
                        <w:pPr>
                          <w:pBdr>
                            <w:bottom w:val="single" w:sz="12" w:space="1" w:color="auto"/>
                          </w:pBdr>
                          <w:rPr>
                            <w14:textOutline w14:w="6350" w14:cap="rnd" w14:cmpd="sng" w14:algn="ctr">
                              <w14:solidFill>
                                <w14:srgbClr w14:val="000000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</w:p>
                      <w:p w14:paraId="4E08F477" w14:textId="77777777" w:rsidR="00706083" w:rsidRPr="00A61262" w:rsidRDefault="00706083" w:rsidP="00706083">
                        <w:pPr>
                          <w:rPr>
                            <w14:textOutline w14:w="6350" w14:cap="rnd" w14:cmpd="sng" w14:algn="ctr">
                              <w14:solidFill>
                                <w14:srgbClr w14:val="000000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</w:p>
                      <w:p w14:paraId="4897649A" w14:textId="122600E0" w:rsidR="00706083" w:rsidRDefault="00706083" w:rsidP="00706083">
                        <w:r>
                          <w:t>I have read the membership covenant and agree to support Warwick Assembly of God</w:t>
                        </w:r>
                        <w:r w:rsidR="00A61262">
                          <w:t>.</w:t>
                        </w:r>
                      </w:p>
                      <w:p w14:paraId="72FB4CF2" w14:textId="77777777" w:rsidR="00706083" w:rsidRDefault="00706083" w:rsidP="00706083"/>
                      <w:p w14:paraId="2DC3DA6C" w14:textId="4E2A9930" w:rsidR="00706083" w:rsidRDefault="00706083" w:rsidP="00706083">
                        <w:r>
                          <w:t>Signature_________________________________________ Date________________</w:t>
                        </w:r>
                      </w:p>
                      <w:p w14:paraId="4D9F3A79" w14:textId="77777777" w:rsidR="004C7417" w:rsidRDefault="004C7417"/>
                    </w:txbxContent>
                  </v:textbox>
                </v:shape>
                <v:shape id="Text Box 5" o:spid="_x0000_s1075" type="#_x0000_t202" style="position:absolute;left:914;top:2241;width:1518;height:18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w8vwwAAANoAAAAPAAAAZHJzL2Rvd25yZXYueG1sRI9Ba8JA&#10;FITvBf/D8gRvdWNB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V2cPL8MAAADaAAAADwAA&#10;AAAAAAAAAAAAAAAHAgAAZHJzL2Rvd25yZXYueG1sUEsFBgAAAAADAAMAtwAAAPcCAAAAAA==&#10;" filled="f" stroked="f">
                  <v:textbox style="mso-next-textbox:#Text Box 6" inset="0,0,0,0">
                    <w:txbxContent/>
                  </v:textbox>
                </v:shape>
                <v:shape id="Text Box 6" o:spid="_x0000_s1076" type="#_x0000_t202" style="position:absolute;left:914;top:4032;width:2083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    <v:textbox style="mso-next-textbox:#Text Box 14" inset="0,0,0,0">
                    <w:txbxContent/>
                  </v:textbox>
                </v:shape>
                <v:shape id="Text Box 14" o:spid="_x0000_s1077" type="#_x0000_t202" style="position:absolute;left:914;top:5816;width:2845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qS0wQAAANsAAAAPAAAAZHJzL2Rvd25yZXYueG1sRE9Ni8Iw&#10;EL0v+B/CCN7W1E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GoCpLTBAAAA2wAAAA8AAAAA&#10;AAAAAAAAAAAABwIAAGRycy9kb3ducmV2LnhtbFBLBQYAAAAAAwADALcAAAD1AgAAAAA=&#10;" filled="f" stroked="f">
                  <v:textbox style="mso-next-textbox:#Text Box 15" inset="0,0,0,0">
                    <w:txbxContent/>
                  </v:textbox>
                </v:shape>
                <v:shape id="Text Box 15" o:spid="_x0000_s1078" type="#_x0000_t202" style="position:absolute;left:914;top:7600;width:3613;height:18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gEvwQAAANsAAAAPAAAAZHJzL2Rvd25yZXYueG1sRE9Ni8Iw&#10;EL0v+B/CCN7W1AVl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AVOAS/BAAAA2wAAAA8AAAAA&#10;AAAAAAAAAAAABwIAAGRycy9kb3ducmV2LnhtbFBLBQYAAAAAAwADALcAAAD1AgAAAAA=&#10;" filled="f" stroked="f">
                  <v:textbox style="mso-next-textbox:#Text Box 16" inset="0,0,0,0">
                    <w:txbxContent/>
                  </v:textbox>
                </v:shape>
                <v:shape id="Text Box 16" o:spid="_x0000_s1079" type="#_x0000_t202" style="position:absolute;left:914;top:9391;width:4381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" filled="f" stroked="f">
                  <v:textbox style="mso-next-textbox:#Text Box 17" inset="0,0,0,0">
                    <w:txbxContent/>
                  </v:textbox>
                </v:shape>
                <v:shape id="Text Box 17" o:spid="_x0000_s1080" type="#_x0000_t202" style="position:absolute;left:914;top:11176;width:42621;height:18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" filled="f" stroked="f">
                  <v:textbox style="mso-next-textbox:#Text Box 18" inset="0,0,0,0">
                    <w:txbxContent/>
                  </v:textbox>
                </v:shape>
                <v:shape id="Text Box 18" o:spid="_x0000_s1081" type="#_x0000_t202" style="position:absolute;left:914;top:12966;width:42621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66x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BlV9kAL36BwAA//8DAFBLAQItABQABgAIAAAAIQDb4fbL7gAAAIUBAAATAAAAAAAAAAAA&#10;AAAAAAAAAABbQ29udGVudF9UeXBlc10ueG1sUEsBAi0AFAAGAAgAAAAhAFr0LFu/AAAAFQEAAAsA&#10;AAAAAAAAAAAAAAAAHwEAAF9yZWxzLy5yZWxzUEsBAi0AFAAGAAgAAAAhAOtPrrHEAAAA2wAAAA8A&#10;AAAAAAAAAAAAAAAABwIAAGRycy9kb3ducmV2LnhtbFBLBQYAAAAAAwADALcAAAD4AgAAAAA=&#10;" filled="f" stroked="f">
                  <v:textbox style="mso-next-textbox:#Text Box 19" inset="0,0,0,0">
                    <w:txbxContent/>
                  </v:textbox>
                </v:shape>
                <v:shape id="Text Box 19" o:spid="_x0000_s1082" type="#_x0000_t202" style="position:absolute;left:914;top:14751;width:42621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" filled="f" stroked="f">
                  <v:textbox style="mso-next-textbox:#Text Box 20" inset="0,0,0,0">
                    <w:txbxContent/>
                  </v:textbox>
                </v:shape>
                <v:shape id="Text Box 20" o:spid="_x0000_s1083" type="#_x0000_t202" style="position:absolute;left:914;top:16535;width:42621;height:18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" filled="f" stroked="f">
                  <v:textbox style="mso-next-textbox:#Text Box 21" inset="0,0,0,0">
                    <w:txbxContent/>
                  </v:textbox>
                </v:shape>
                <v:shape id="Text Box 21" o:spid="_x0000_s1084" type="#_x0000_t202" style="position:absolute;left:914;top:18326;width:31217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" filled="f" stroked="f">
                  <v:textbox style="mso-next-textbox:#Text Box 22" inset="0,0,0,0">
                    <w:txbxContent/>
                  </v:textbox>
                </v:shape>
                <v:shape id="Text Box 22" o:spid="_x0000_s1085" type="#_x0000_t202" style="position:absolute;left:914;top:20110;width:31217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" filled="f" stroked="f">
                  <v:textbox style="mso-next-textbox:#Text Box 23" inset="0,0,0,0">
                    <w:txbxContent/>
                  </v:textbox>
                </v:shape>
                <v:shape id="Text Box 23" o:spid="_x0000_s1086" type="#_x0000_t202" style="position:absolute;left:914;top:21894;width:42621;height:18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" filled="f" stroked="f">
                  <v:textbox style="mso-next-textbox:#Text Box 24" inset="0,0,0,0">
                    <w:txbxContent/>
                  </v:textbox>
                </v:shape>
                <v:shape id="Text Box 24" o:spid="_x0000_s1087" type="#_x0000_t202" style="position:absolute;left:914;top:23685;width:42621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" filled="f" stroked="f">
                  <v:textbox style="mso-next-textbox:#Text Box 25" inset="0,0,0,0">
                    <w:txbxContent/>
                  </v:textbox>
                </v:shape>
                <v:shape id="Text Box 25" o:spid="_x0000_s1088" type="#_x0000_t202" style="position:absolute;left:914;top:25469;width:42621;height:18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" filled="f" stroked="f">
                  <v:textbox style="mso-next-textbox:#Text Box 26" inset="0,0,0,0">
                    <w:txbxContent/>
                  </v:textbox>
                </v:shape>
                <v:shape id="Text Box 26" o:spid="_x0000_s1089" type="#_x0000_t202" style="position:absolute;left:914;top:27260;width:42621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" filled="f" stroked="f">
                  <v:textbox style="mso-next-textbox:#Text Box 27" inset="0,0,0,0">
                    <w:txbxContent/>
                  </v:textbox>
                </v:shape>
                <v:shape id="Text Box 27" o:spid="_x0000_s1090" type="#_x0000_t202" style="position:absolute;left:914;top:29044;width:42621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" filled="f" stroked="f">
                  <v:textbox style="mso-next-textbox:#Text Box 28" inset="0,0,0,0">
                    <w:txbxContent/>
                  </v:textbox>
                </v:shape>
                <v:shape id="Text Box 28" o:spid="_x0000_s1091" type="#_x0000_t202" style="position:absolute;left:914;top:30829;width:28359;height:18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" filled="f" stroked="f">
                  <v:textbox style="mso-next-textbox:#Text Box 29" inset="0,0,0,0">
                    <w:txbxContent/>
                  </v:textbox>
                </v:shape>
                <v:shape id="Text Box 29" o:spid="_x0000_s1092" type="#_x0000_t202" style="position:absolute;left:914;top:32619;width:28359;height:17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" filled="f" stroked="f">
                  <v:textbox style="mso-next-textbox:#Text Box 30" inset="0,0,0,0">
                    <w:txbxContent/>
                  </v:textbox>
                </v:shape>
                <v:shape id="Text Box 30" o:spid="_x0000_s1093" type="#_x0000_t202" style="position:absolute;left:914;top:34404;width:28359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P7XwAAAANsAAAAPAAAAZHJzL2Rvd25yZXYueG1sRE9Ni8Iw&#10;EL0v+B/CCN7W1BVk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Xoz+18AAAADbAAAADwAAAAAA&#10;AAAAAAAAAAAHAgAAZHJzL2Rvd25yZXYueG1sUEsFBgAAAAADAAMAtwAAAPQCAAAAAA==&#10;" filled="f" stroked="f">
                  <v:textbox style="mso-next-textbox:#Text Box 31" inset="0,0,0,0">
                    <w:txbxContent/>
                  </v:textbox>
                </v:shape>
                <v:shape id="Text Box 31" o:spid="_x0000_s1094" type="#_x0000_t202" style="position:absolute;left:914;top:36188;width:28359;height:18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" filled="f" stroked="f">
                  <v:textbox style="mso-next-textbox:#Text Box 32" inset="0,0,0,0">
                    <w:txbxContent/>
                  </v:textbox>
                </v:shape>
                <v:shape id="Text Box 32" o:spid="_x0000_s1095" type="#_x0000_t202" style="position:absolute;left:914;top:37979;width:28359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sU7wwAAANsAAAAPAAAAZHJzL2Rvd25yZXYueG1sRI9Ba8JA&#10;FITvQv/D8gredKOC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wRLFO8MAAADbAAAADwAA&#10;AAAAAAAAAAAAAAAHAgAAZHJzL2Rvd25yZXYueG1sUEsFBgAAAAADAAMAtwAAAPcCAAAAAA==&#10;" filled="f" stroked="f">
                  <v:textbox style="mso-next-textbox:#Text Box 33" inset="0,0,0,0">
                    <w:txbxContent/>
                  </v:textbox>
                </v:shape>
                <v:shape id="Text Box 33" o:spid="_x0000_s1096" type="#_x0000_t202" style="position:absolute;left:914;top:39763;width:28359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" filled="f" stroked="f">
                  <v:textbox style="mso-next-textbox:#Text Box 34" inset="0,0,0,0">
                    <w:txbxContent/>
                  </v:textbox>
                </v:shape>
                <v:shape id="Text Box 34" o:spid="_x0000_s1097" type="#_x0000_t202" style="position:absolute;left:914;top:41548;width:28359;height:18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" filled="f" stroked="f">
                  <v:textbox style="mso-next-textbox:#Text Box 35" inset="0,0,0,0">
                    <w:txbxContent/>
                  </v:textbox>
                </v:shape>
                <v:shape id="Text Box 35" o:spid="_x0000_s1098" type="#_x0000_t202" style="position:absolute;left:914;top:43338;width:28359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" filled="f" stroked="f">
                  <v:textbox style="mso-next-textbox:#Text Box 36" inset="0,0,0,0">
                    <w:txbxContent/>
                  </v:textbox>
                </v:shape>
                <v:shape id="Text Box 36" o:spid="_x0000_s1099" type="#_x0000_t202" style="position:absolute;left:914;top:45123;width:42621;height:18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" filled="f" stroked="f">
                  <v:textbox style="mso-next-textbox:#Text Box 37" inset="0,0,0,0">
                    <w:txbxContent/>
                  </v:textbox>
                </v:shape>
                <v:shape id="Text Box 37" o:spid="_x0000_s1100" type="#_x0000_t202" style="position:absolute;left:914;top:46913;width:42621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WajxQAAANsAAAAPAAAAZHJzL2Rvd25yZXYueG1sRI9Ba8JA&#10;FITvQv/D8gredFMF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DRZWajxQAAANsAAAAP&#10;AAAAAAAAAAAAAAAAAAcCAABkcnMvZG93bnJldi54bWxQSwUGAAAAAAMAAwC3AAAA+QIAAAAA&#10;" filled="f" stroked="f">
                  <v:textbox style="mso-next-textbox:#Text Box 38" inset="0,0,0,0">
                    <w:txbxContent/>
                  </v:textbox>
                </v:shape>
                <v:shape id="Text Box 38" o:spid="_x0000_s1101" type="#_x0000_t202" style="position:absolute;left:914;top:48698;width:42621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" filled="f" stroked="f">
                  <v:textbox style="mso-next-textbox:#Text Box 39" inset="0,0,0,0">
                    <w:txbxContent/>
                  </v:textbox>
                </v:shape>
                <v:shape id="Text Box 39" o:spid="_x0000_s1102" type="#_x0000_t202" style="position:absolute;left:914;top:50482;width:42621;height:18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" filled="f" stroked="f">
                  <v:textbox style="mso-next-textbox:#Text Box 40" inset="0,0,0,0">
                    <w:txbxContent/>
                  </v:textbox>
                </v:shape>
                <v:shape id="Text Box 40" o:spid="_x0000_s1103" type="#_x0000_t202" style="position:absolute;left:914;top:52273;width:42621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o2qwAAAANsAAAAPAAAAZHJzL2Rvd25yZXYueG1sRE9Ni8Iw&#10;EL0v+B/CCN7W1EVk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BoqNqsAAAADbAAAADwAAAAAA&#10;AAAAAAAAAAAHAgAAZHJzL2Rvd25yZXYueG1sUEsFBgAAAAADAAMAtwAAAPQCAAAAAA==&#10;" filled="f" stroked="f">
                  <v:textbox style="mso-next-textbox:#Text Box 41" inset="0,0,0,0">
                    <w:txbxContent/>
                  </v:textbox>
                </v:shape>
                <v:shape id="Text Box 41" o:spid="_x0000_s1104" type="#_x0000_t202" style="position:absolute;left:914;top:54057;width:42621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" filled="f" stroked="f">
                  <v:textbox style="mso-next-textbox:#Text Box 42" inset="0,0,0,0">
                    <w:txbxContent/>
                  </v:textbox>
                </v:shape>
                <v:shape id="Text Box 42" o:spid="_x0000_s1105" type="#_x0000_t202" style="position:absolute;left:914;top:55841;width:42621;height:18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LZGwwAAANsAAAAPAAAAZHJzL2Rvd25yZXYueG1sRI9Ba8JA&#10;FITvQv/D8gredKOI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mRS2RsMAAADbAAAADwAA&#10;AAAAAAAAAAAAAAAHAgAAZHJzL2Rvd25yZXYueG1sUEsFBgAAAAADAAMAtwAAAPcCAAAAAA==&#10;" filled="f" stroked="f">
                  <v:textbox style="mso-next-textbox:#Text Box 43" inset="0,0,0,0">
                    <w:txbxContent/>
                  </v:textbox>
                </v:shape>
                <v:shape id="Text Box 43" o:spid="_x0000_s1106" type="#_x0000_t202" style="position:absolute;left:914;top:57632;width:42621;height:21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" filled="f" stroked="f">
                  <v:textbox style="mso-next-textbox:#Text Box 44" inset="0,0,0,0">
                    <w:txbxContent/>
                  </v:textbox>
                </v:shape>
                <v:shape id="Text Box 44" o:spid="_x0000_s1107" type="#_x0000_t202" style="position:absolute;left:914;top:59734;width:42621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" filled="f" stroked="f">
                  <v:textbox style="mso-next-textbox:#Text Box 45" inset="0,0,0,0">
                    <w:txbxContent/>
                  </v:textbox>
                </v:shape>
                <v:shape id="Text Box 45" o:spid="_x0000_s1108" type="#_x0000_t202" style="position:absolute;left:914;top:61518;width:42621;height:35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" filled="f" stroked="f">
                  <v:textbox style="mso-next-textbox:#Text Box 46" inset="0,0,0,0">
                    <w:txbxContent/>
                  </v:textbox>
                </v:shape>
                <v:shape id="Text Box 46" o:spid="_x0000_s1109" type="#_x0000_t202" style="position:absolute;left:914;top:65093;width:42621;height:18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" filled="f" stroked="f">
                  <v:textbox style="mso-next-textbox:#Text Box 47" inset="0,0,0,0">
                    <w:txbxContent/>
                  </v:textbox>
                </v:shape>
                <v:shape id="Text Box 47" o:spid="_x0000_s1110" type="#_x0000_t202" style="position:absolute;left:914;top:66884;width:42621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xXexQAAANsAAAAPAAAAZHJzL2Rvd25yZXYueG1sRI9Ba8JA&#10;FITvQv/D8gredFMR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CJYxXexQAAANsAAAAP&#10;AAAAAAAAAAAAAAAAAAcCAABkcnMvZG93bnJldi54bWxQSwUGAAAAAAMAAwC3AAAA+QIAAAAA&#10;" filled="f" stroked="f">
                  <v:textbox style="mso-next-textbox:#Text Box 48" inset="0,0,0,0">
                    <w:txbxContent/>
                  </v:textbox>
                </v:shape>
                <v:shape id="Text Box 48" o:spid="_x0000_s1111" type="#_x0000_t202" style="position:absolute;left:914;top:68668;width:42621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" filled="f" stroked="f">
                  <v:textbox inset="0,0,0,0">
                    <w:txbxContent/>
                  </v:textbox>
                </v:shape>
                <w10:wrap type="through" anchorx="page" anchory="page"/>
              </v:group>
            </w:pict>
          </mc:Fallback>
        </mc:AlternateContent>
      </w:r>
    </w:p>
    <w:sectPr w:rsidR="000A6C4F" w:rsidSect="00946B80">
      <w:pgSz w:w="15840" w:h="12240" w:orient="landscape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revisionView w:markup="0"/>
  <w:defaultTabStop w:val="720"/>
  <w:characterSpacingControl w:val="doNotCompress"/>
  <w:compat>
    <w:useFELayout/>
    <w:doNotAutofitConstrainedTables/>
    <w:splitPgBreakAndParaMark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3NDQ0tDQHsoyNzJV0lIJTi4sz8/NACgxrAb/ixsosAAAA"/>
    <w:docVar w:name="OpenInPublishingView" w:val="0"/>
  </w:docVars>
  <w:rsids>
    <w:rsidRoot w:val="00946B80"/>
    <w:rsid w:val="000A6C4F"/>
    <w:rsid w:val="001B2CCE"/>
    <w:rsid w:val="004A77DF"/>
    <w:rsid w:val="004C7417"/>
    <w:rsid w:val="005A0FAD"/>
    <w:rsid w:val="006F45C9"/>
    <w:rsid w:val="00706083"/>
    <w:rsid w:val="00933EE2"/>
    <w:rsid w:val="00946B80"/>
    <w:rsid w:val="00A61262"/>
    <w:rsid w:val="00EE2954"/>
    <w:rsid w:val="00F92E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6000868"/>
  <w14:defaultImageDpi w14:val="300"/>
  <w15:docId w15:val="{5DBAB6F2-B4C7-4B80-BEC3-03B8BE8DA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60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10</Characters>
  <Application>Microsoft Office Word</Application>
  <DocSecurity>0</DocSecurity>
  <Lines>1</Lines>
  <Paragraphs>1</Paragraphs>
  <ScaleCrop>false</ScaleCrop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 </cp:lastModifiedBy>
  <cp:revision>2</cp:revision>
  <cp:lastPrinted>2016-08-03T13:54:00Z</cp:lastPrinted>
  <dcterms:created xsi:type="dcterms:W3CDTF">2021-01-22T12:12:00Z</dcterms:created>
  <dcterms:modified xsi:type="dcterms:W3CDTF">2021-01-22T12:12:00Z</dcterms:modified>
</cp:coreProperties>
</file>